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2DC9E" w14:textId="6853BBE1" w:rsidR="003C7BAC" w:rsidRPr="0002112D" w:rsidRDefault="003C7BAC" w:rsidP="003C7BAC">
      <w:pPr>
        <w:keepNext/>
        <w:spacing w:after="100" w:line="240" w:lineRule="auto"/>
        <w:ind w:left="720"/>
        <w:jc w:val="right"/>
        <w:outlineLvl w:val="0"/>
        <w:rPr>
          <w:rFonts w:ascii="Arial" w:eastAsia="Times New Roman" w:hAnsi="Arial"/>
          <w:b/>
          <w:bCs/>
          <w:sz w:val="28"/>
          <w:szCs w:val="24"/>
          <w:lang w:val="ms-MY"/>
        </w:rPr>
      </w:pPr>
    </w:p>
    <w:p w14:paraId="565B7392" w14:textId="72621F3A" w:rsidR="008F1158" w:rsidRPr="0067405B" w:rsidRDefault="008F1158" w:rsidP="008F1158">
      <w:pPr>
        <w:pStyle w:val="Heading1"/>
        <w:jc w:val="right"/>
        <w:rPr>
          <w:lang w:val="ms-MY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661312" behindDoc="0" locked="0" layoutInCell="1" allowOverlap="1" wp14:anchorId="707EA7BB" wp14:editId="3954EFB4">
            <wp:simplePos x="0" y="0"/>
            <wp:positionH relativeFrom="page">
              <wp:align>center</wp:align>
            </wp:positionH>
            <wp:positionV relativeFrom="paragraph">
              <wp:posOffset>322</wp:posOffset>
            </wp:positionV>
            <wp:extent cx="859790" cy="859790"/>
            <wp:effectExtent l="0" t="0" r="0" b="0"/>
            <wp:wrapSquare wrapText="bothSides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6D9729" w14:textId="77777777" w:rsidR="008F1158" w:rsidRPr="0067405B" w:rsidRDefault="008F1158" w:rsidP="008F1158">
      <w:pPr>
        <w:pStyle w:val="Heading1"/>
        <w:jc w:val="right"/>
        <w:rPr>
          <w:lang w:val="ms-MY"/>
        </w:rPr>
      </w:pPr>
    </w:p>
    <w:p w14:paraId="404CC1AF" w14:textId="77777777" w:rsidR="008F1158" w:rsidRPr="0067405B" w:rsidRDefault="008F1158" w:rsidP="008F1158">
      <w:pPr>
        <w:rPr>
          <w:rFonts w:ascii="Arial" w:hAnsi="Arial" w:cs="Arial"/>
          <w:b/>
          <w:bCs/>
          <w:sz w:val="24"/>
          <w:lang w:val="ms-MY"/>
        </w:rPr>
      </w:pPr>
    </w:p>
    <w:p w14:paraId="5BAF1C7B" w14:textId="77777777" w:rsidR="008F1158" w:rsidRPr="00DB74FE" w:rsidRDefault="008F1158" w:rsidP="008F1158">
      <w:pPr>
        <w:spacing w:after="0" w:line="240" w:lineRule="auto"/>
        <w:jc w:val="center"/>
        <w:rPr>
          <w:rFonts w:ascii="Arial" w:hAnsi="Arial" w:cs="Arial"/>
          <w:b/>
          <w:bCs/>
          <w:sz w:val="14"/>
          <w:szCs w:val="14"/>
        </w:rPr>
      </w:pPr>
    </w:p>
    <w:p w14:paraId="67E48694" w14:textId="0AACA01F" w:rsidR="008F1158" w:rsidRDefault="008F1158" w:rsidP="008F1158">
      <w:pPr>
        <w:spacing w:after="0"/>
        <w:ind w:right="-23"/>
        <w:jc w:val="center"/>
        <w:rPr>
          <w:rFonts w:ascii="Arial" w:hAnsi="Arial" w:cs="Arial"/>
          <w:b/>
          <w:bCs/>
          <w:sz w:val="28"/>
          <w:szCs w:val="28"/>
        </w:rPr>
      </w:pPr>
      <w:r w:rsidRPr="00930925">
        <w:rPr>
          <w:rFonts w:ascii="Arial" w:hAnsi="Arial" w:cs="Arial"/>
          <w:b/>
          <w:bCs/>
          <w:sz w:val="28"/>
          <w:szCs w:val="28"/>
        </w:rPr>
        <w:t xml:space="preserve">ANUGERAH INOVASI MARDI </w:t>
      </w:r>
      <w:r w:rsidR="006A2B00">
        <w:rPr>
          <w:rFonts w:ascii="Arial" w:hAnsi="Arial" w:cs="Arial"/>
          <w:b/>
          <w:bCs/>
          <w:sz w:val="28"/>
          <w:szCs w:val="28"/>
        </w:rPr>
        <w:t xml:space="preserve">(AIM) </w:t>
      </w:r>
      <w:r w:rsidRPr="00930925">
        <w:rPr>
          <w:rFonts w:ascii="Arial" w:hAnsi="Arial" w:cs="Arial"/>
          <w:b/>
          <w:bCs/>
          <w:sz w:val="28"/>
          <w:szCs w:val="28"/>
        </w:rPr>
        <w:t>2022</w:t>
      </w:r>
    </w:p>
    <w:p w14:paraId="35801BA9" w14:textId="77777777" w:rsidR="00062126" w:rsidRPr="00DA4DDE" w:rsidRDefault="00062126" w:rsidP="008F1158">
      <w:pPr>
        <w:spacing w:after="0"/>
        <w:ind w:right="-23"/>
        <w:jc w:val="center"/>
        <w:rPr>
          <w:rFonts w:ascii="Arial" w:hAnsi="Arial" w:cs="Arial"/>
          <w:b/>
          <w:bCs/>
          <w:sz w:val="20"/>
          <w:szCs w:val="20"/>
        </w:rPr>
      </w:pPr>
    </w:p>
    <w:p w14:paraId="23FF48D5" w14:textId="3711C1EB" w:rsidR="003C7BAC" w:rsidRPr="00930925" w:rsidRDefault="00062126" w:rsidP="008F1158">
      <w:pPr>
        <w:keepNext/>
        <w:spacing w:after="100" w:line="240" w:lineRule="auto"/>
        <w:ind w:left="720"/>
        <w:jc w:val="center"/>
        <w:outlineLvl w:val="0"/>
        <w:rPr>
          <w:rFonts w:ascii="Arial" w:eastAsia="Times New Roman" w:hAnsi="Arial" w:cs="Arial"/>
          <w:b/>
          <w:sz w:val="28"/>
          <w:szCs w:val="28"/>
          <w:lang w:val="ms-MY"/>
        </w:rPr>
      </w:pPr>
      <w:r>
        <w:rPr>
          <w:rFonts w:ascii="Arial" w:eastAsia="Times New Roman" w:hAnsi="Arial" w:cs="Arial"/>
          <w:b/>
          <w:sz w:val="28"/>
          <w:szCs w:val="28"/>
          <w:lang w:val="ms-MY"/>
        </w:rPr>
        <w:t xml:space="preserve">ANUGERAH </w:t>
      </w:r>
      <w:r w:rsidR="003C7BAC" w:rsidRPr="00930925">
        <w:rPr>
          <w:rFonts w:ascii="Arial" w:eastAsia="Times New Roman" w:hAnsi="Arial" w:cs="Arial"/>
          <w:b/>
          <w:sz w:val="28"/>
          <w:szCs w:val="28"/>
          <w:lang w:val="ms-MY"/>
        </w:rPr>
        <w:t xml:space="preserve">PENGKOMERSIALAN TEKNOLOGI TERBAIK MARDI </w:t>
      </w:r>
      <w:r w:rsidR="003B474E" w:rsidRPr="00930925">
        <w:rPr>
          <w:rFonts w:ascii="Arial" w:eastAsia="Times New Roman" w:hAnsi="Arial" w:cs="Arial"/>
          <w:b/>
          <w:sz w:val="28"/>
          <w:szCs w:val="28"/>
          <w:lang w:val="ms-MY"/>
        </w:rPr>
        <w:t>2022</w:t>
      </w:r>
    </w:p>
    <w:p w14:paraId="1399DA90" w14:textId="77777777" w:rsidR="003C7BAC" w:rsidRPr="0002112D" w:rsidRDefault="003C7BAC" w:rsidP="0002112D">
      <w:pPr>
        <w:spacing w:before="120" w:after="0" w:line="360" w:lineRule="auto"/>
        <w:jc w:val="both"/>
        <w:rPr>
          <w:rFonts w:ascii="Arial" w:eastAsia="Times New Roman" w:hAnsi="Arial" w:cs="Arial"/>
          <w:b/>
          <w:bCs/>
          <w:lang w:val="ms-MY"/>
        </w:rPr>
      </w:pPr>
    </w:p>
    <w:p w14:paraId="10628F39" w14:textId="7053C9A5" w:rsidR="003C7BAC" w:rsidRPr="0002112D" w:rsidRDefault="003C7BAC" w:rsidP="00E33A68">
      <w:pPr>
        <w:pStyle w:val="ListParagraph"/>
        <w:numPr>
          <w:ilvl w:val="0"/>
          <w:numId w:val="16"/>
        </w:numPr>
        <w:spacing w:after="0" w:line="240" w:lineRule="auto"/>
        <w:ind w:left="709" w:hanging="567"/>
        <w:rPr>
          <w:rFonts w:ascii="Arial" w:eastAsia="Times New Roman" w:hAnsi="Arial" w:cs="Arial"/>
          <w:b/>
          <w:bCs/>
          <w:lang w:val="ms-MY"/>
        </w:rPr>
      </w:pPr>
      <w:r w:rsidRPr="0002112D">
        <w:rPr>
          <w:rFonts w:ascii="Arial" w:eastAsia="Times New Roman" w:hAnsi="Arial" w:cs="Arial"/>
          <w:b/>
          <w:bCs/>
          <w:lang w:val="ms-MY"/>
        </w:rPr>
        <w:t>SYARAT-SYARAT PERMOHONAN</w:t>
      </w:r>
    </w:p>
    <w:p w14:paraId="69709B34" w14:textId="77777777" w:rsidR="003C7BAC" w:rsidRPr="0002112D" w:rsidRDefault="003C7BAC" w:rsidP="003C7BAC">
      <w:pPr>
        <w:spacing w:after="0" w:line="240" w:lineRule="auto"/>
        <w:ind w:left="1080"/>
        <w:rPr>
          <w:rFonts w:ascii="Arial" w:eastAsia="Times New Roman" w:hAnsi="Arial" w:cs="Arial"/>
          <w:b/>
          <w:bCs/>
          <w:lang w:val="ms-MY"/>
        </w:rPr>
      </w:pPr>
    </w:p>
    <w:p w14:paraId="1FFF068A" w14:textId="1E1283D0" w:rsidR="003C7BAC" w:rsidRPr="0002112D" w:rsidRDefault="003C7BAC" w:rsidP="00E33A6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lang w:val="ms-MY"/>
        </w:rPr>
        <w:t xml:space="preserve">Terbuka kepada </w:t>
      </w:r>
      <w:r w:rsidRPr="00FA73AA">
        <w:rPr>
          <w:rFonts w:ascii="Arial" w:eastAsia="Times New Roman" w:hAnsi="Arial" w:cs="Arial"/>
          <w:b/>
          <w:bCs/>
          <w:caps/>
          <w:color w:val="0070C0"/>
          <w:lang w:val="ms-MY"/>
        </w:rPr>
        <w:t>penjana</w:t>
      </w:r>
      <w:r w:rsidR="00FA73AA">
        <w:rPr>
          <w:rFonts w:ascii="Arial" w:eastAsia="Times New Roman" w:hAnsi="Arial" w:cs="Arial"/>
          <w:lang w:val="ms-MY"/>
        </w:rPr>
        <w:t xml:space="preserve"> atau </w:t>
      </w:r>
      <w:r w:rsidR="00805048" w:rsidRPr="00FA73AA">
        <w:rPr>
          <w:rFonts w:ascii="Arial" w:eastAsia="Times New Roman" w:hAnsi="Arial" w:cs="Arial"/>
          <w:b/>
          <w:bCs/>
          <w:caps/>
          <w:color w:val="0070C0"/>
          <w:lang w:val="ms-MY"/>
        </w:rPr>
        <w:t>kolaborator</w:t>
      </w:r>
      <w:r w:rsidRPr="00FA73AA">
        <w:rPr>
          <w:rFonts w:ascii="Arial" w:eastAsia="Times New Roman" w:hAnsi="Arial" w:cs="Arial"/>
          <w:b/>
          <w:bCs/>
          <w:caps/>
          <w:color w:val="0070C0"/>
          <w:lang w:val="ms-MY"/>
        </w:rPr>
        <w:t xml:space="preserve"> teknologi</w:t>
      </w:r>
      <w:r w:rsidRPr="00FA73AA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02112D">
        <w:rPr>
          <w:rFonts w:ascii="Arial" w:eastAsia="Times New Roman" w:hAnsi="Arial" w:cs="Arial"/>
          <w:lang w:val="ms-MY"/>
        </w:rPr>
        <w:t>yang terdiri daripada kakitangan institut yang masih berkhidmat dengan MARDI</w:t>
      </w:r>
      <w:r w:rsidR="007B5BDB" w:rsidRPr="0002112D">
        <w:rPr>
          <w:rFonts w:ascii="Arial" w:eastAsia="Times New Roman" w:hAnsi="Arial" w:cs="Arial"/>
          <w:lang w:val="ms-MY"/>
        </w:rPr>
        <w:t>;</w:t>
      </w:r>
    </w:p>
    <w:p w14:paraId="15AA9E26" w14:textId="008EE7C7" w:rsidR="003C7BAC" w:rsidRPr="0002112D" w:rsidRDefault="003C7BAC" w:rsidP="00E33A6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bCs/>
          <w:szCs w:val="24"/>
          <w:lang w:val="ms-MY"/>
        </w:rPr>
        <w:t>Calon-calon yang telah memenangi Anugerah Pengkomersialan Teknologi Terbaik untuk lima tahun lepas</w:t>
      </w:r>
      <w:r w:rsidRPr="0002112D">
        <w:rPr>
          <w:rFonts w:ascii="Arial" w:eastAsia="Times New Roman" w:hAnsi="Arial" w:cs="Arial"/>
          <w:b/>
          <w:bCs/>
          <w:szCs w:val="24"/>
          <w:lang w:val="ms-MY"/>
        </w:rPr>
        <w:t xml:space="preserve"> </w:t>
      </w:r>
      <w:r w:rsidRPr="00FA73AA">
        <w:rPr>
          <w:rFonts w:ascii="Arial" w:eastAsia="Times New Roman" w:hAnsi="Arial" w:cs="Arial"/>
          <w:b/>
          <w:bCs/>
          <w:color w:val="0070C0"/>
          <w:szCs w:val="24"/>
          <w:lang w:val="ms-MY"/>
        </w:rPr>
        <w:t>TIDAK</w:t>
      </w:r>
      <w:r w:rsidRPr="00FA73AA">
        <w:rPr>
          <w:rFonts w:ascii="Arial" w:eastAsia="Times New Roman" w:hAnsi="Arial" w:cs="Arial"/>
          <w:bCs/>
          <w:color w:val="0070C0"/>
          <w:szCs w:val="24"/>
          <w:lang w:val="ms-MY"/>
        </w:rPr>
        <w:t xml:space="preserve"> </w:t>
      </w:r>
      <w:r w:rsidRPr="0002112D">
        <w:rPr>
          <w:rFonts w:ascii="Arial" w:eastAsia="Times New Roman" w:hAnsi="Arial" w:cs="Arial"/>
          <w:bCs/>
          <w:szCs w:val="24"/>
          <w:lang w:val="ms-MY"/>
        </w:rPr>
        <w:t xml:space="preserve">layak memohon (kemenangan pada </w:t>
      </w:r>
      <w:r w:rsidR="003B474E">
        <w:rPr>
          <w:rFonts w:ascii="Arial" w:eastAsia="Times New Roman" w:hAnsi="Arial" w:cs="Arial"/>
          <w:bCs/>
          <w:szCs w:val="24"/>
          <w:lang w:val="ms-MY"/>
        </w:rPr>
        <w:t>2017 - 2021</w:t>
      </w:r>
      <w:r w:rsidRPr="0002112D">
        <w:rPr>
          <w:rFonts w:ascii="Arial" w:eastAsia="Times New Roman" w:hAnsi="Arial" w:cs="Arial"/>
          <w:bCs/>
          <w:szCs w:val="24"/>
          <w:lang w:val="ms-MY"/>
        </w:rPr>
        <w:t>)</w:t>
      </w:r>
      <w:r w:rsidR="007B5BDB" w:rsidRPr="0002112D">
        <w:rPr>
          <w:rFonts w:ascii="Arial" w:eastAsia="Times New Roman" w:hAnsi="Arial" w:cs="Arial"/>
          <w:bCs/>
          <w:szCs w:val="24"/>
          <w:lang w:val="ms-MY"/>
        </w:rPr>
        <w:t>;</w:t>
      </w:r>
    </w:p>
    <w:p w14:paraId="4D81CC41" w14:textId="32EA00E6" w:rsidR="003C7BAC" w:rsidRPr="0002112D" w:rsidRDefault="0063011E" w:rsidP="00E33A6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bCs/>
          <w:szCs w:val="24"/>
          <w:lang w:val="ms-MY"/>
        </w:rPr>
        <w:t>Pencalonan mestilah melalui Pengarah PTJ masing-masing</w:t>
      </w:r>
      <w:r w:rsidR="00072FA7" w:rsidRPr="0002112D">
        <w:rPr>
          <w:rFonts w:ascii="Arial" w:eastAsia="Times New Roman" w:hAnsi="Arial" w:cs="Arial"/>
          <w:bCs/>
          <w:szCs w:val="24"/>
          <w:lang w:val="ms-MY"/>
        </w:rPr>
        <w:t xml:space="preserve"> dan </w:t>
      </w:r>
      <w:r w:rsidR="003C7BAC" w:rsidRPr="0002112D">
        <w:rPr>
          <w:rFonts w:ascii="Arial" w:eastAsia="Times New Roman" w:hAnsi="Arial" w:cs="Arial"/>
          <w:lang w:val="ms-MY"/>
        </w:rPr>
        <w:t>Pengarah Pusat Pengkomersialan Teknologi &amp; Bisnes (CB), MARDI</w:t>
      </w:r>
      <w:r w:rsidR="007B5BDB" w:rsidRPr="0002112D">
        <w:rPr>
          <w:rFonts w:ascii="Arial" w:eastAsia="Times New Roman" w:hAnsi="Arial" w:cs="Arial"/>
          <w:lang w:val="ms-MY"/>
        </w:rPr>
        <w:t>;</w:t>
      </w:r>
      <w:r w:rsidR="003C7BAC" w:rsidRPr="0002112D">
        <w:rPr>
          <w:rFonts w:ascii="Arial" w:eastAsia="Times New Roman" w:hAnsi="Arial" w:cs="Arial"/>
          <w:lang w:val="ms-MY"/>
        </w:rPr>
        <w:t xml:space="preserve"> </w:t>
      </w:r>
    </w:p>
    <w:p w14:paraId="0785B927" w14:textId="77D44EE5" w:rsidR="003C7BAC" w:rsidRPr="0002112D" w:rsidRDefault="003C7BAC" w:rsidP="00E33A6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lang w:val="ms-MY"/>
        </w:rPr>
        <w:t>Teknologi tersebut telah dikomersialkan</w:t>
      </w:r>
      <w:r w:rsidR="00E33A68">
        <w:rPr>
          <w:rFonts w:ascii="Arial" w:eastAsia="Times New Roman" w:hAnsi="Arial" w:cs="Arial"/>
          <w:lang w:val="ms-MY"/>
        </w:rPr>
        <w:t xml:space="preserve"> </w:t>
      </w:r>
      <w:r w:rsidRPr="0002112D">
        <w:rPr>
          <w:rFonts w:ascii="Arial" w:eastAsia="Times New Roman" w:hAnsi="Arial" w:cs="Arial"/>
          <w:lang w:val="ms-MY"/>
        </w:rPr>
        <w:t>(telah menandatangani perjanjian perlesenan, jualan terus, dll.) pada tahun 201</w:t>
      </w:r>
      <w:r w:rsidR="003B474E">
        <w:rPr>
          <w:rFonts w:ascii="Arial" w:eastAsia="Times New Roman" w:hAnsi="Arial" w:cs="Arial"/>
          <w:lang w:val="ms-MY"/>
        </w:rPr>
        <w:t>7</w:t>
      </w:r>
      <w:r w:rsidRPr="0002112D">
        <w:rPr>
          <w:rFonts w:ascii="Arial" w:eastAsia="Times New Roman" w:hAnsi="Arial" w:cs="Arial"/>
          <w:lang w:val="ms-MY"/>
        </w:rPr>
        <w:t xml:space="preserve"> hingga 20</w:t>
      </w:r>
      <w:r w:rsidR="00A61352" w:rsidRPr="0002112D">
        <w:rPr>
          <w:rFonts w:ascii="Arial" w:eastAsia="Times New Roman" w:hAnsi="Arial" w:cs="Arial"/>
          <w:lang w:val="ms-MY"/>
        </w:rPr>
        <w:t>2</w:t>
      </w:r>
      <w:r w:rsidR="003B474E">
        <w:rPr>
          <w:rFonts w:ascii="Arial" w:eastAsia="Times New Roman" w:hAnsi="Arial" w:cs="Arial"/>
          <w:lang w:val="ms-MY"/>
        </w:rPr>
        <w:t>1</w:t>
      </w:r>
      <w:r w:rsidR="007B5BDB" w:rsidRPr="0002112D">
        <w:rPr>
          <w:rFonts w:ascii="Arial" w:eastAsia="Times New Roman" w:hAnsi="Arial" w:cs="Arial"/>
          <w:lang w:val="ms-MY"/>
        </w:rPr>
        <w:t>;</w:t>
      </w:r>
      <w:r w:rsidRPr="0002112D">
        <w:rPr>
          <w:rFonts w:ascii="Arial" w:eastAsia="Times New Roman" w:hAnsi="Arial" w:cs="Arial"/>
          <w:lang w:val="ms-MY"/>
        </w:rPr>
        <w:t xml:space="preserve"> </w:t>
      </w:r>
    </w:p>
    <w:p w14:paraId="301CB0FC" w14:textId="0D6A484D" w:rsidR="003C7BAC" w:rsidRPr="0002112D" w:rsidRDefault="003C7BAC" w:rsidP="00E33A6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lang w:val="ms-MY"/>
        </w:rPr>
        <w:t>Satu borang permohonan adalah untuk satu teknologi</w:t>
      </w:r>
      <w:r w:rsidR="007B5BDB" w:rsidRPr="0002112D">
        <w:rPr>
          <w:rFonts w:ascii="Arial" w:eastAsia="Times New Roman" w:hAnsi="Arial" w:cs="Arial"/>
          <w:lang w:val="ms-MY"/>
        </w:rPr>
        <w:t>;</w:t>
      </w:r>
    </w:p>
    <w:p w14:paraId="16C6D99A" w14:textId="7D14C99D" w:rsidR="008F1158" w:rsidRDefault="00A61352" w:rsidP="008F115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F846EA">
        <w:rPr>
          <w:rFonts w:ascii="Arial" w:eastAsia="Times New Roman" w:hAnsi="Arial" w:cs="Arial"/>
          <w:lang w:val="ms-MY"/>
        </w:rPr>
        <w:t xml:space="preserve">Calon hendaklah mengemukakan </w:t>
      </w:r>
      <w:r w:rsidRPr="00FA73AA">
        <w:rPr>
          <w:rFonts w:ascii="Arial" w:eastAsia="Times New Roman" w:hAnsi="Arial" w:cs="Arial"/>
          <w:b/>
          <w:bCs/>
          <w:caps/>
          <w:color w:val="0070C0"/>
          <w:lang w:val="ms-MY"/>
        </w:rPr>
        <w:t>bukti maklumat pencapaian</w:t>
      </w:r>
      <w:r w:rsidRPr="00FA73AA">
        <w:rPr>
          <w:rFonts w:ascii="Arial" w:eastAsia="Times New Roman" w:hAnsi="Arial" w:cs="Arial"/>
          <w:color w:val="0070C0"/>
          <w:lang w:val="ms-MY"/>
        </w:rPr>
        <w:t xml:space="preserve"> </w:t>
      </w:r>
      <w:r w:rsidR="003F64C2">
        <w:rPr>
          <w:rFonts w:ascii="Arial" w:eastAsia="Times New Roman" w:hAnsi="Arial" w:cs="Arial"/>
          <w:lang w:val="ms-MY"/>
        </w:rPr>
        <w:t xml:space="preserve">pengkomersialan, </w:t>
      </w:r>
      <w:r w:rsidRPr="00F846EA">
        <w:rPr>
          <w:rFonts w:ascii="Arial" w:eastAsia="Times New Roman" w:hAnsi="Arial" w:cs="Arial"/>
          <w:lang w:val="ms-MY"/>
        </w:rPr>
        <w:t>pemindahan teknologi dan lain-lain yang berkaitan</w:t>
      </w:r>
      <w:r w:rsidR="007B5BDB" w:rsidRPr="00F846EA">
        <w:rPr>
          <w:rFonts w:ascii="Arial" w:eastAsia="Times New Roman" w:hAnsi="Arial" w:cs="Arial"/>
          <w:lang w:val="ms-MY"/>
        </w:rPr>
        <w:t xml:space="preserve">; </w:t>
      </w:r>
    </w:p>
    <w:p w14:paraId="013390F1" w14:textId="4EA4791B" w:rsidR="00F846EA" w:rsidRPr="00FA73AA" w:rsidRDefault="00F846EA" w:rsidP="008F1158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color w:val="000000" w:themeColor="text1"/>
          <w:lang w:val="ms-MY"/>
        </w:rPr>
      </w:pPr>
      <w:r w:rsidRPr="00FA73AA">
        <w:rPr>
          <w:rFonts w:ascii="Arial" w:eastAsia="Times New Roman" w:hAnsi="Arial" w:cs="Arial"/>
          <w:color w:val="000000" w:themeColor="text1"/>
          <w:lang w:val="ms-MY"/>
        </w:rPr>
        <w:t xml:space="preserve">Calon hendaklah mengemukakan </w:t>
      </w:r>
      <w:r w:rsidRPr="00FA73AA">
        <w:rPr>
          <w:rFonts w:ascii="Arial" w:eastAsia="Times New Roman" w:hAnsi="Arial" w:cs="Arial"/>
          <w:b/>
          <w:bCs/>
          <w:color w:val="0070C0"/>
          <w:lang w:val="ms-MY"/>
        </w:rPr>
        <w:t>DUA (2) SET</w:t>
      </w:r>
      <w:r w:rsidRPr="00FA73AA">
        <w:rPr>
          <w:rFonts w:ascii="Arial" w:eastAsia="Times New Roman" w:hAnsi="Arial" w:cs="Arial"/>
          <w:color w:val="0070C0"/>
          <w:lang w:val="ms-MY"/>
        </w:rPr>
        <w:t xml:space="preserve"> </w:t>
      </w:r>
      <w:r w:rsidRPr="00FA73AA">
        <w:rPr>
          <w:rFonts w:ascii="Arial" w:eastAsia="Times New Roman" w:hAnsi="Arial" w:cs="Arial"/>
          <w:color w:val="000000" w:themeColor="text1"/>
          <w:lang w:val="ms-MY"/>
        </w:rPr>
        <w:t>borang dan dokumen permohonan dan;</w:t>
      </w:r>
    </w:p>
    <w:p w14:paraId="77A8A4F2" w14:textId="282BEDAA" w:rsidR="00FA3B5E" w:rsidRDefault="003C7BAC" w:rsidP="00FA3B5E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lang w:val="ms-MY"/>
        </w:rPr>
      </w:pPr>
      <w:r w:rsidRPr="00F846EA">
        <w:rPr>
          <w:rFonts w:ascii="Arial" w:eastAsia="Times New Roman" w:hAnsi="Arial" w:cs="Arial"/>
          <w:lang w:val="ms-MY"/>
        </w:rPr>
        <w:t xml:space="preserve">Maklumat yang diberikan mestilah </w:t>
      </w:r>
      <w:bookmarkStart w:id="0" w:name="_Hlk107823941"/>
      <w:r w:rsidR="00F846EA" w:rsidRPr="00FA73AA">
        <w:rPr>
          <w:rFonts w:ascii="Arial" w:hAnsi="Arial" w:cs="Arial"/>
          <w:b/>
          <w:bCs/>
          <w:color w:val="0070C0"/>
          <w:lang w:val="ms-MY"/>
        </w:rPr>
        <w:t>BENAR</w:t>
      </w:r>
      <w:bookmarkEnd w:id="0"/>
      <w:r w:rsidR="00F846EA" w:rsidRPr="00FA73AA">
        <w:rPr>
          <w:rFonts w:ascii="Arial" w:hAnsi="Arial" w:cs="Arial"/>
          <w:color w:val="0070C0"/>
          <w:lang w:val="ms-MY"/>
        </w:rPr>
        <w:t xml:space="preserve"> </w:t>
      </w:r>
      <w:r w:rsidRPr="00F846EA">
        <w:rPr>
          <w:rFonts w:ascii="Arial" w:eastAsia="Times New Roman" w:hAnsi="Arial" w:cs="Arial"/>
          <w:lang w:val="ms-MY"/>
        </w:rPr>
        <w:t>dan sebarang bentuk pemalsuan akan menyebabkan penarikan anugerah.</w:t>
      </w:r>
    </w:p>
    <w:p w14:paraId="38496840" w14:textId="693B16AB" w:rsidR="00DA4DDE" w:rsidRPr="00DA4DDE" w:rsidRDefault="00DA4DDE" w:rsidP="00DA4DDE">
      <w:pPr>
        <w:numPr>
          <w:ilvl w:val="0"/>
          <w:numId w:val="7"/>
        </w:numPr>
        <w:spacing w:after="0" w:line="360" w:lineRule="auto"/>
        <w:ind w:left="1276" w:hanging="567"/>
        <w:jc w:val="both"/>
        <w:rPr>
          <w:rFonts w:ascii="Arial" w:eastAsia="Times New Roman" w:hAnsi="Arial" w:cs="Arial"/>
          <w:color w:val="000000" w:themeColor="text1"/>
          <w:lang w:val="ms-MY"/>
        </w:rPr>
      </w:pPr>
      <w:r>
        <w:rPr>
          <w:rFonts w:ascii="Arial" w:eastAsia="Times New Roman" w:hAnsi="Arial" w:cs="Arial"/>
          <w:color w:val="000000" w:themeColor="text1"/>
          <w:lang w:val="ms-MY"/>
        </w:rPr>
        <w:t xml:space="preserve">Keputusan adalah </w:t>
      </w:r>
      <w:r w:rsidRPr="008039A6">
        <w:rPr>
          <w:rFonts w:ascii="Arial" w:eastAsia="Times New Roman" w:hAnsi="Arial" w:cs="Arial"/>
          <w:b/>
          <w:bCs/>
          <w:color w:val="0070C0"/>
          <w:lang w:val="ms-MY"/>
        </w:rPr>
        <w:t>MUKTAMAD</w:t>
      </w:r>
      <w:r w:rsidRPr="008039A6">
        <w:rPr>
          <w:rFonts w:ascii="Arial" w:eastAsia="Times New Roman" w:hAnsi="Arial" w:cs="Arial"/>
          <w:color w:val="0070C0"/>
          <w:lang w:val="ms-MY"/>
        </w:rPr>
        <w:t xml:space="preserve"> </w:t>
      </w:r>
      <w:r>
        <w:rPr>
          <w:rFonts w:ascii="Arial" w:eastAsia="Times New Roman" w:hAnsi="Arial" w:cs="Arial"/>
          <w:color w:val="000000" w:themeColor="text1"/>
          <w:lang w:val="ms-MY"/>
        </w:rPr>
        <w:t>dan rayuan tidak akan dilayan.</w:t>
      </w:r>
    </w:p>
    <w:p w14:paraId="43402C47" w14:textId="77777777" w:rsidR="003C7BAC" w:rsidRPr="0002112D" w:rsidRDefault="003C7BAC" w:rsidP="003C7BAC">
      <w:pPr>
        <w:spacing w:after="0" w:line="360" w:lineRule="auto"/>
        <w:ind w:left="-600"/>
        <w:rPr>
          <w:rFonts w:ascii="Arial" w:eastAsia="Times New Roman" w:hAnsi="Arial" w:cs="Arial"/>
          <w:bCs/>
          <w:lang w:val="ms-MY"/>
        </w:rPr>
      </w:pPr>
    </w:p>
    <w:p w14:paraId="0FEF6C73" w14:textId="69A4A69F" w:rsidR="003C7BAC" w:rsidRPr="0002112D" w:rsidRDefault="003C7BAC" w:rsidP="008F1158">
      <w:pPr>
        <w:spacing w:after="0" w:line="240" w:lineRule="auto"/>
        <w:ind w:left="567"/>
        <w:jc w:val="center"/>
        <w:rPr>
          <w:rFonts w:ascii="Arial" w:eastAsia="Times New Roman" w:hAnsi="Arial" w:cs="Arial"/>
          <w:b/>
          <w:bCs/>
          <w:lang w:val="ms-MY"/>
        </w:rPr>
      </w:pPr>
      <w:r w:rsidRPr="0002112D">
        <w:rPr>
          <w:rFonts w:ascii="Arial" w:eastAsia="Times New Roman" w:hAnsi="Arial" w:cs="Arial"/>
          <w:b/>
          <w:bCs/>
          <w:lang w:val="ms-MY"/>
        </w:rPr>
        <w:t xml:space="preserve">Kegagalan mengisi borang permohonan dan mematuhi syarat-syarat permohonan boleh menyebabkan permohonan </w:t>
      </w:r>
      <w:r w:rsidRPr="00EE40C8">
        <w:rPr>
          <w:rFonts w:ascii="Arial" w:eastAsia="Times New Roman" w:hAnsi="Arial" w:cs="Arial"/>
          <w:b/>
          <w:bCs/>
          <w:caps/>
          <w:lang w:val="ms-MY"/>
        </w:rPr>
        <w:t>terbatal</w:t>
      </w:r>
      <w:r w:rsidR="00EE40C8">
        <w:rPr>
          <w:rFonts w:ascii="Arial" w:eastAsia="Times New Roman" w:hAnsi="Arial" w:cs="Arial"/>
          <w:b/>
          <w:bCs/>
          <w:caps/>
          <w:lang w:val="ms-MY"/>
        </w:rPr>
        <w:t>.</w:t>
      </w:r>
    </w:p>
    <w:p w14:paraId="6F202448" w14:textId="350C78C5" w:rsidR="003C7BAC" w:rsidRDefault="003C7BAC" w:rsidP="003C7BAC">
      <w:pPr>
        <w:spacing w:after="0" w:line="360" w:lineRule="auto"/>
        <w:ind w:left="57" w:hanging="29"/>
        <w:jc w:val="center"/>
        <w:rPr>
          <w:rFonts w:ascii="Arial" w:eastAsia="Times New Roman" w:hAnsi="Arial" w:cs="Arial"/>
          <w:b/>
          <w:bCs/>
          <w:lang w:val="ms-MY"/>
        </w:rPr>
      </w:pPr>
    </w:p>
    <w:p w14:paraId="3A81F023" w14:textId="77777777" w:rsidR="00FA3B5E" w:rsidRPr="0002112D" w:rsidRDefault="00FA3B5E" w:rsidP="003C7BAC">
      <w:pPr>
        <w:spacing w:after="0" w:line="360" w:lineRule="auto"/>
        <w:ind w:left="57" w:hanging="29"/>
        <w:jc w:val="center"/>
        <w:rPr>
          <w:rFonts w:ascii="Arial" w:eastAsia="Times New Roman" w:hAnsi="Arial" w:cs="Arial"/>
          <w:b/>
          <w:bCs/>
          <w:lang w:val="ms-MY"/>
        </w:rPr>
      </w:pPr>
    </w:p>
    <w:p w14:paraId="460AE3EA" w14:textId="77777777" w:rsidR="00F846EA" w:rsidRPr="00557DAA" w:rsidRDefault="00F846EA" w:rsidP="00F846EA">
      <w:pPr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bookmarkStart w:id="1" w:name="_Hlk107824003"/>
      <w:bookmarkStart w:id="2" w:name="_Hlk45876927"/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Borang ini hendaklah dikembalikan selewatnya-lewatnya pada </w:t>
      </w:r>
      <w:r w:rsidRPr="00DA4DDE">
        <w:rPr>
          <w:rFonts w:ascii="Arial" w:eastAsia="Times New Roman" w:hAnsi="Arial" w:cs="Arial"/>
          <w:b/>
          <w:bCs/>
          <w:color w:val="0070C0"/>
          <w:szCs w:val="24"/>
          <w:u w:val="single"/>
          <w:lang w:val="ms-MY" w:eastAsia="en-MY"/>
        </w:rPr>
        <w:t>20 OGOS 2022</w:t>
      </w:r>
      <w:r w:rsidRPr="00DA4DDE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 xml:space="preserve"> </w:t>
      </w: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 xml:space="preserve">ke: </w:t>
      </w:r>
    </w:p>
    <w:p w14:paraId="2AD66C30" w14:textId="77777777" w:rsidR="00F846EA" w:rsidRPr="00557DAA" w:rsidRDefault="00F846EA" w:rsidP="00F846EA">
      <w:pPr>
        <w:spacing w:after="0" w:line="240" w:lineRule="auto"/>
        <w:ind w:left="284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ab/>
      </w:r>
    </w:p>
    <w:bookmarkEnd w:id="1"/>
    <w:p w14:paraId="6C99069D" w14:textId="77777777" w:rsidR="00EE40C8" w:rsidRPr="00E528AD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aps/>
          <w:szCs w:val="24"/>
          <w:lang w:val="ms-MY" w:eastAsia="en-MY"/>
        </w:rPr>
      </w:pPr>
      <w:r w:rsidRPr="00E528AD">
        <w:rPr>
          <w:rFonts w:ascii="Arial" w:eastAsia="Times New Roman" w:hAnsi="Arial" w:cs="Arial"/>
          <w:b/>
          <w:caps/>
          <w:szCs w:val="24"/>
          <w:lang w:val="ms-MY" w:eastAsia="en-MY"/>
        </w:rPr>
        <w:t xml:space="preserve">Urus Setia </w:t>
      </w:r>
    </w:p>
    <w:p w14:paraId="459FA19B" w14:textId="77777777" w:rsidR="00EE40C8" w:rsidRPr="00557DAA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Anugerah Inovasi MARDI (AIM) 2022</w:t>
      </w:r>
    </w:p>
    <w:p w14:paraId="180798CB" w14:textId="77777777" w:rsidR="00EE40C8" w:rsidRPr="00557DAA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Cs/>
          <w:szCs w:val="24"/>
          <w:lang w:val="ms-MY" w:eastAsia="en-MY"/>
        </w:rPr>
        <w:t>Pusat Penyelidikan Agrobiodiversiti &amp; Persekitaran</w:t>
      </w:r>
    </w:p>
    <w:p w14:paraId="767D6348" w14:textId="77777777" w:rsidR="00EE40C8" w:rsidRPr="00C80B04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bCs/>
          <w:color w:val="0070C0"/>
          <w:szCs w:val="24"/>
          <w:lang w:val="ms-MY" w:eastAsia="en-MY"/>
        </w:rPr>
        <w:t>PUAN SURYANTI BINTI BUSTAM</w:t>
      </w:r>
    </w:p>
    <w:p w14:paraId="4356C28F" w14:textId="77777777" w:rsidR="00EE40C8" w:rsidRPr="00557DAA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  <w:r w:rsidRPr="00557DAA">
        <w:rPr>
          <w:rFonts w:ascii="Arial" w:eastAsia="Times New Roman" w:hAnsi="Arial" w:cs="Arial"/>
          <w:b/>
          <w:bCs/>
          <w:szCs w:val="24"/>
          <w:lang w:val="ms-MY" w:eastAsia="en-MY"/>
        </w:rPr>
        <w:t>(u.p : Urus Setia JKK AIM 2022)</w:t>
      </w:r>
    </w:p>
    <w:p w14:paraId="7272B619" w14:textId="77777777" w:rsidR="00EE40C8" w:rsidRPr="00557DAA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p w14:paraId="35C0C83B" w14:textId="77777777" w:rsidR="00EE40C8" w:rsidRPr="00C80B04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Pn. Suryanti binti Bustam (suryanti@mardi.gov.my) </w:t>
      </w:r>
    </w:p>
    <w:p w14:paraId="3FCE4FAF" w14:textId="05B58D67" w:rsidR="00EE40C8" w:rsidRDefault="00EE40C8" w:rsidP="00EE40C8">
      <w:pPr>
        <w:tabs>
          <w:tab w:val="left" w:pos="567"/>
        </w:tabs>
        <w:spacing w:after="0" w:line="240" w:lineRule="auto"/>
        <w:ind w:left="567" w:right="-22"/>
        <w:rPr>
          <w:rFonts w:ascii="Arial" w:eastAsia="Times New Roman" w:hAnsi="Arial" w:cs="Arial"/>
          <w:b/>
          <w:color w:val="0070C0"/>
          <w:szCs w:val="24"/>
          <w:lang w:val="ms-MY" w:eastAsia="en-MY"/>
        </w:rPr>
      </w:pP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 xml:space="preserve">Pn. Nurul Atilia Shafienaz 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(</w:t>
      </w:r>
      <w:r w:rsidRPr="00C80B04"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natilias@mardi.gov.my</w:t>
      </w:r>
      <w:r>
        <w:rPr>
          <w:rFonts w:ascii="Arial" w:eastAsia="Times New Roman" w:hAnsi="Arial" w:cs="Arial"/>
          <w:b/>
          <w:color w:val="0070C0"/>
          <w:szCs w:val="24"/>
          <w:lang w:val="ms-MY" w:eastAsia="en-MY"/>
        </w:rPr>
        <w:t>)</w:t>
      </w:r>
    </w:p>
    <w:p w14:paraId="6987D0B4" w14:textId="77777777" w:rsidR="00F846EA" w:rsidRPr="00557DAA" w:rsidRDefault="00F846EA" w:rsidP="00F846EA">
      <w:pPr>
        <w:tabs>
          <w:tab w:val="left" w:pos="567"/>
        </w:tabs>
        <w:spacing w:after="0" w:line="240" w:lineRule="auto"/>
        <w:ind w:left="567"/>
        <w:rPr>
          <w:rFonts w:ascii="Arial" w:eastAsia="Times New Roman" w:hAnsi="Arial" w:cs="Arial"/>
          <w:b/>
          <w:bCs/>
          <w:szCs w:val="24"/>
          <w:lang w:val="ms-MY" w:eastAsia="en-MY"/>
        </w:rPr>
      </w:pPr>
    </w:p>
    <w:bookmarkEnd w:id="2"/>
    <w:p w14:paraId="72C05531" w14:textId="0CCD02A2" w:rsidR="003C7BAC" w:rsidRPr="0002112D" w:rsidRDefault="003B474E" w:rsidP="00634ADC">
      <w:pPr>
        <w:tabs>
          <w:tab w:val="left" w:pos="567"/>
        </w:tabs>
        <w:spacing w:after="0" w:line="240" w:lineRule="auto"/>
        <w:ind w:left="567"/>
        <w:jc w:val="center"/>
        <w:rPr>
          <w:rFonts w:ascii="Arial" w:eastAsia="Times New Roman" w:hAnsi="Arial" w:cs="Arial"/>
          <w:b/>
          <w:sz w:val="28"/>
          <w:szCs w:val="24"/>
          <w:lang w:val="ms-MY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ms-MY"/>
        </w:rPr>
        <w:br w:type="page"/>
      </w:r>
      <w:r w:rsidR="00EC0157" w:rsidRPr="0002112D">
        <w:rPr>
          <w:rFonts w:ascii="Arial" w:eastAsia="Times New Roman" w:hAnsi="Arial" w:cs="Arial"/>
          <w:b/>
          <w:sz w:val="28"/>
          <w:szCs w:val="24"/>
          <w:lang w:val="ms-MY"/>
        </w:rPr>
        <w:lastRenderedPageBreak/>
        <w:t xml:space="preserve">ANUGERAH </w:t>
      </w:r>
      <w:r w:rsidR="003C7BAC" w:rsidRPr="0002112D">
        <w:rPr>
          <w:rFonts w:ascii="Arial" w:eastAsia="Times New Roman" w:hAnsi="Arial" w:cs="Arial"/>
          <w:b/>
          <w:sz w:val="28"/>
          <w:szCs w:val="24"/>
          <w:lang w:val="ms-MY"/>
        </w:rPr>
        <w:t xml:space="preserve">PENGKOMERSIALAN TEKNOLOGI TERBAIK MARDI </w:t>
      </w:r>
      <w:r>
        <w:rPr>
          <w:rFonts w:ascii="Arial" w:eastAsia="Times New Roman" w:hAnsi="Arial" w:cs="Arial"/>
          <w:b/>
          <w:sz w:val="28"/>
          <w:szCs w:val="24"/>
          <w:lang w:val="ms-MY"/>
        </w:rPr>
        <w:t>2022</w:t>
      </w:r>
    </w:p>
    <w:p w14:paraId="57914045" w14:textId="77777777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sz w:val="28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2868"/>
        <w:gridCol w:w="454"/>
        <w:gridCol w:w="2580"/>
        <w:gridCol w:w="3028"/>
      </w:tblGrid>
      <w:tr w:rsidR="003C7BAC" w:rsidRPr="0002112D" w14:paraId="235D2B0E" w14:textId="77777777" w:rsidTr="001246D2">
        <w:trPr>
          <w:trHeight w:val="476"/>
        </w:trPr>
        <w:tc>
          <w:tcPr>
            <w:tcW w:w="9639" w:type="dxa"/>
            <w:gridSpan w:val="5"/>
            <w:shd w:val="clear" w:color="auto" w:fill="auto"/>
          </w:tcPr>
          <w:p w14:paraId="7A5B807D" w14:textId="458CB50C" w:rsidR="003C7BAC" w:rsidRPr="0002112D" w:rsidRDefault="001246D2" w:rsidP="0002112D">
            <w:pPr>
              <w:spacing w:before="120" w:after="120" w:line="240" w:lineRule="auto"/>
              <w:ind w:left="174" w:hanging="142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2.0 </w:t>
            </w:r>
            <w:r w:rsidR="006B2402"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>MAKLUMAT PERMOHONAN</w:t>
            </w:r>
          </w:p>
        </w:tc>
      </w:tr>
      <w:tr w:rsidR="003C7BAC" w:rsidRPr="0002112D" w14:paraId="01235DC5" w14:textId="77777777" w:rsidTr="001246D2">
        <w:trPr>
          <w:trHeight w:val="476"/>
        </w:trPr>
        <w:tc>
          <w:tcPr>
            <w:tcW w:w="709" w:type="dxa"/>
            <w:shd w:val="clear" w:color="auto" w:fill="auto"/>
          </w:tcPr>
          <w:p w14:paraId="48498470" w14:textId="059896D4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1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476A9A0C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ama Ketua Kumpulan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5FA4A4A3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5608" w:type="dxa"/>
            <w:gridSpan w:val="2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A4CD8B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508D75F6" w14:textId="77777777" w:rsidTr="001246D2">
        <w:trPr>
          <w:trHeight w:val="476"/>
        </w:trPr>
        <w:tc>
          <w:tcPr>
            <w:tcW w:w="709" w:type="dxa"/>
            <w:shd w:val="clear" w:color="auto" w:fill="auto"/>
          </w:tcPr>
          <w:p w14:paraId="44D10E41" w14:textId="3F7CFDA8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2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231CBC9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o. Kad Pengenalan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207BBE2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463ABB14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5627D11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Umur  :</w:t>
            </w:r>
          </w:p>
        </w:tc>
      </w:tr>
      <w:tr w:rsidR="003C7BAC" w:rsidRPr="0002112D" w14:paraId="41CCFB65" w14:textId="77777777" w:rsidTr="001246D2">
        <w:trPr>
          <w:trHeight w:val="502"/>
        </w:trPr>
        <w:tc>
          <w:tcPr>
            <w:tcW w:w="709" w:type="dxa"/>
            <w:shd w:val="clear" w:color="auto" w:fill="auto"/>
          </w:tcPr>
          <w:p w14:paraId="5DF33BF3" w14:textId="0B3EB479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3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574FD475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Jawatan &amp; Gred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2C967E06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246D66C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40C956C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4A095405" w14:textId="77777777" w:rsidTr="001246D2">
        <w:trPr>
          <w:trHeight w:val="727"/>
        </w:trPr>
        <w:tc>
          <w:tcPr>
            <w:tcW w:w="709" w:type="dxa"/>
            <w:shd w:val="clear" w:color="auto" w:fill="auto"/>
          </w:tcPr>
          <w:p w14:paraId="6FD51D24" w14:textId="2A95D7BF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4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5DCBEAE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Tarikh Lantikan &amp; Tempoh Perkhidmatan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72FFB7C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573AEE11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ACBDDD1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550C6BA1" w14:textId="77777777" w:rsidTr="001246D2">
        <w:trPr>
          <w:trHeight w:val="502"/>
        </w:trPr>
        <w:tc>
          <w:tcPr>
            <w:tcW w:w="709" w:type="dxa"/>
            <w:shd w:val="clear" w:color="auto" w:fill="auto"/>
          </w:tcPr>
          <w:p w14:paraId="62E92D63" w14:textId="7B40744F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5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267F2C8C" w14:textId="0C0A631E" w:rsidR="003C7BAC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Pusat &amp; </w:t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Program  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77DCBAD1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69F7DA76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484C87E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1246D2" w:rsidRPr="0002112D" w14:paraId="0E47C445" w14:textId="77777777" w:rsidTr="001246D2">
        <w:trPr>
          <w:trHeight w:val="502"/>
        </w:trPr>
        <w:tc>
          <w:tcPr>
            <w:tcW w:w="709" w:type="dxa"/>
            <w:shd w:val="clear" w:color="auto" w:fill="auto"/>
          </w:tcPr>
          <w:p w14:paraId="320B69A6" w14:textId="74476DE7" w:rsidR="001246D2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6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7AE0D1A7" w14:textId="222E4DCE" w:rsidR="001246D2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Alamat Pejabat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1DD7F765" w14:textId="656BA2FD" w:rsidR="001246D2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013A9DC2" w14:textId="77777777" w:rsidR="001246D2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40C2DA91" w14:textId="77777777" w:rsidR="001246D2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5935A31A" w14:textId="77777777" w:rsidTr="001246D2">
        <w:trPr>
          <w:trHeight w:val="476"/>
        </w:trPr>
        <w:tc>
          <w:tcPr>
            <w:tcW w:w="709" w:type="dxa"/>
            <w:shd w:val="clear" w:color="auto" w:fill="auto"/>
          </w:tcPr>
          <w:p w14:paraId="5889E1DE" w14:textId="67816BAC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7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3CAAEE72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o. Telefon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048A5B5E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4ADFD15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 xml:space="preserve">(P)                                       </w:t>
            </w: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076F7058" w14:textId="6DD5008F" w:rsidR="003C7BAC" w:rsidRPr="0002112D" w:rsidRDefault="0002112D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 xml:space="preserve"> </w:t>
            </w:r>
            <w:r w:rsidR="003C7BAC" w:rsidRPr="0002112D">
              <w:rPr>
                <w:rFonts w:ascii="Arial" w:eastAsia="Times New Roman" w:hAnsi="Arial" w:cs="Arial"/>
                <w:bCs/>
                <w:lang w:val="ms-MY"/>
              </w:rPr>
              <w:t>(HP)</w:t>
            </w:r>
          </w:p>
        </w:tc>
      </w:tr>
      <w:tr w:rsidR="003C7BAC" w:rsidRPr="0002112D" w14:paraId="5EA44ECE" w14:textId="77777777" w:rsidTr="001246D2">
        <w:trPr>
          <w:trHeight w:val="502"/>
        </w:trPr>
        <w:tc>
          <w:tcPr>
            <w:tcW w:w="709" w:type="dxa"/>
            <w:shd w:val="clear" w:color="auto" w:fill="auto"/>
          </w:tcPr>
          <w:p w14:paraId="79BF130E" w14:textId="7C4AE195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8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324AEE88" w14:textId="436D50FA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o. Faks</w:t>
            </w:r>
            <w:r w:rsidR="001246D2"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 &amp; E-mel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7FADA75A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43FA20A1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 xml:space="preserve">                                  </w:t>
            </w: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6DC2A0E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64B6C4D8" w14:textId="77777777" w:rsidTr="001246D2">
        <w:trPr>
          <w:trHeight w:val="476"/>
        </w:trPr>
        <w:tc>
          <w:tcPr>
            <w:tcW w:w="709" w:type="dxa"/>
            <w:shd w:val="clear" w:color="auto" w:fill="auto"/>
          </w:tcPr>
          <w:p w14:paraId="6070235A" w14:textId="6F743B83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2.9</w:t>
            </w:r>
          </w:p>
        </w:tc>
        <w:tc>
          <w:tcPr>
            <w:tcW w:w="2868" w:type="dxa"/>
            <w:tcBorders>
              <w:right w:val="nil"/>
            </w:tcBorders>
            <w:shd w:val="clear" w:color="auto" w:fill="auto"/>
          </w:tcPr>
          <w:p w14:paraId="490930D3" w14:textId="1B874192" w:rsidR="003C7BAC" w:rsidRPr="0002112D" w:rsidRDefault="001246D2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ama Ahli Kumpulan &amp; PTJ (jika ada)</w:t>
            </w:r>
          </w:p>
        </w:tc>
        <w:tc>
          <w:tcPr>
            <w:tcW w:w="454" w:type="dxa"/>
            <w:tcBorders>
              <w:left w:val="nil"/>
              <w:right w:val="nil"/>
            </w:tcBorders>
            <w:shd w:val="clear" w:color="auto" w:fill="auto"/>
          </w:tcPr>
          <w:p w14:paraId="00A2F58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:</w:t>
            </w:r>
          </w:p>
        </w:tc>
        <w:tc>
          <w:tcPr>
            <w:tcW w:w="2580" w:type="dxa"/>
            <w:tcBorders>
              <w:left w:val="nil"/>
              <w:right w:val="nil"/>
            </w:tcBorders>
            <w:shd w:val="clear" w:color="auto" w:fill="auto"/>
          </w:tcPr>
          <w:p w14:paraId="06B224F2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302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7B4016C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06979F91" w14:textId="77777777" w:rsidR="003C7BAC" w:rsidRPr="0002112D" w:rsidRDefault="003C7BAC" w:rsidP="003C7BAC">
      <w:pPr>
        <w:keepNext/>
        <w:spacing w:after="100" w:line="240" w:lineRule="auto"/>
        <w:ind w:left="720"/>
        <w:jc w:val="right"/>
        <w:outlineLvl w:val="0"/>
        <w:rPr>
          <w:rFonts w:ascii="Arial" w:eastAsia="Times New Roman" w:hAnsi="Arial"/>
          <w:b/>
          <w:bCs/>
          <w:sz w:val="28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800"/>
        <w:gridCol w:w="284"/>
        <w:gridCol w:w="4846"/>
      </w:tblGrid>
      <w:tr w:rsidR="003C7BAC" w:rsidRPr="0002112D" w14:paraId="4F748C91" w14:textId="77777777" w:rsidTr="006B2402">
        <w:trPr>
          <w:trHeight w:val="528"/>
        </w:trPr>
        <w:tc>
          <w:tcPr>
            <w:tcW w:w="9639" w:type="dxa"/>
            <w:gridSpan w:val="4"/>
            <w:shd w:val="clear" w:color="auto" w:fill="auto"/>
          </w:tcPr>
          <w:p w14:paraId="01D12491" w14:textId="3DA1407A" w:rsidR="003C7BAC" w:rsidRPr="0002112D" w:rsidRDefault="003C7BAC" w:rsidP="006B2402">
            <w:pPr>
              <w:spacing w:before="120" w:after="120" w:line="240" w:lineRule="auto"/>
              <w:ind w:firstLine="32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szCs w:val="24"/>
                <w:lang w:val="ms-MY"/>
              </w:rPr>
              <w:br w:type="page"/>
            </w:r>
            <w:r w:rsidR="001246D2" w:rsidRPr="0002112D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3.0</w:t>
            </w:r>
            <w:r w:rsidR="006B2402" w:rsidRPr="0002112D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MAKLUMAT</w:t>
            </w:r>
            <w:r w:rsidRPr="0002112D">
              <w:rPr>
                <w:rFonts w:ascii="Arial" w:eastAsia="Times New Roman" w:hAnsi="Arial" w:cs="Arial"/>
                <w:b/>
                <w:lang w:val="ms-MY"/>
              </w:rPr>
              <w:t xml:space="preserve"> TEKNOLOGI YANG DIHASILKAN </w:t>
            </w:r>
          </w:p>
        </w:tc>
      </w:tr>
      <w:tr w:rsidR="003C7BAC" w:rsidRPr="0002112D" w14:paraId="6DE9DD96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454171DE" w14:textId="6D3A6DF4" w:rsidR="003C7BAC" w:rsidRPr="0002112D" w:rsidRDefault="001246D2" w:rsidP="0002112D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1</w:t>
            </w:r>
          </w:p>
        </w:tc>
        <w:tc>
          <w:tcPr>
            <w:tcW w:w="3800" w:type="dxa"/>
            <w:tcBorders>
              <w:right w:val="nil"/>
            </w:tcBorders>
            <w:shd w:val="clear" w:color="auto" w:fill="auto"/>
          </w:tcPr>
          <w:p w14:paraId="7ABA1E4C" w14:textId="77777777" w:rsidR="003C7BAC" w:rsidRPr="0002112D" w:rsidRDefault="003C7BAC" w:rsidP="0002112D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Tajuk Teknologi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auto"/>
          </w:tcPr>
          <w:p w14:paraId="512942D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:</w:t>
            </w:r>
          </w:p>
        </w:tc>
        <w:tc>
          <w:tcPr>
            <w:tcW w:w="4846" w:type="dxa"/>
            <w:tcBorders>
              <w:left w:val="nil"/>
            </w:tcBorders>
            <w:shd w:val="clear" w:color="auto" w:fill="auto"/>
          </w:tcPr>
          <w:p w14:paraId="36F62E6A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 xml:space="preserve">  </w:t>
            </w:r>
          </w:p>
          <w:p w14:paraId="1D5F5919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3C7BAC" w:rsidRPr="0002112D" w14:paraId="64F98EE2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3FE6A499" w14:textId="3D6EE4B7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2</w:t>
            </w:r>
          </w:p>
        </w:tc>
        <w:tc>
          <w:tcPr>
            <w:tcW w:w="3800" w:type="dxa"/>
            <w:tcBorders>
              <w:right w:val="nil"/>
            </w:tcBorders>
            <w:shd w:val="clear" w:color="auto" w:fill="auto"/>
          </w:tcPr>
          <w:p w14:paraId="0E456B02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color w:val="FF0000"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Tarikh Teknologi Dikomersialkan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auto"/>
          </w:tcPr>
          <w:p w14:paraId="1826F502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:</w:t>
            </w:r>
          </w:p>
        </w:tc>
        <w:tc>
          <w:tcPr>
            <w:tcW w:w="4846" w:type="dxa"/>
            <w:tcBorders>
              <w:left w:val="nil"/>
            </w:tcBorders>
            <w:shd w:val="clear" w:color="auto" w:fill="auto"/>
          </w:tcPr>
          <w:p w14:paraId="299219EE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3C7BAC" w:rsidRPr="0002112D" w14:paraId="14D3194C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54EB629F" w14:textId="3E916E9F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3</w:t>
            </w:r>
          </w:p>
        </w:tc>
        <w:tc>
          <w:tcPr>
            <w:tcW w:w="3800" w:type="dxa"/>
            <w:tcBorders>
              <w:right w:val="nil"/>
            </w:tcBorders>
            <w:shd w:val="clear" w:color="auto" w:fill="auto"/>
          </w:tcPr>
          <w:p w14:paraId="6533448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Kod Projek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auto"/>
          </w:tcPr>
          <w:p w14:paraId="7AD8D5E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:</w:t>
            </w:r>
          </w:p>
        </w:tc>
        <w:tc>
          <w:tcPr>
            <w:tcW w:w="4846" w:type="dxa"/>
            <w:tcBorders>
              <w:left w:val="nil"/>
            </w:tcBorders>
            <w:shd w:val="clear" w:color="auto" w:fill="auto"/>
          </w:tcPr>
          <w:p w14:paraId="6B938145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3C7BAC" w:rsidRPr="0002112D" w14:paraId="0E118790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017E3B60" w14:textId="17A830AE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4</w:t>
            </w:r>
          </w:p>
        </w:tc>
        <w:tc>
          <w:tcPr>
            <w:tcW w:w="3800" w:type="dxa"/>
            <w:tcBorders>
              <w:right w:val="nil"/>
            </w:tcBorders>
            <w:shd w:val="clear" w:color="auto" w:fill="auto"/>
          </w:tcPr>
          <w:p w14:paraId="62B87F4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Sumber &amp; Jumlah Peruntukan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auto"/>
          </w:tcPr>
          <w:p w14:paraId="5AF7C9D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:</w:t>
            </w:r>
          </w:p>
        </w:tc>
        <w:tc>
          <w:tcPr>
            <w:tcW w:w="4846" w:type="dxa"/>
            <w:tcBorders>
              <w:left w:val="nil"/>
            </w:tcBorders>
            <w:shd w:val="clear" w:color="auto" w:fill="auto"/>
          </w:tcPr>
          <w:p w14:paraId="6F073CD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03B6922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</w:p>
        </w:tc>
      </w:tr>
      <w:tr w:rsidR="003C7BAC" w:rsidRPr="0002112D" w14:paraId="3D95885A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518A44ED" w14:textId="7A457651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5</w:t>
            </w:r>
          </w:p>
        </w:tc>
        <w:tc>
          <w:tcPr>
            <w:tcW w:w="8930" w:type="dxa"/>
            <w:gridSpan w:val="3"/>
            <w:shd w:val="clear" w:color="auto" w:fill="auto"/>
          </w:tcPr>
          <w:p w14:paraId="408318FB" w14:textId="243308BC" w:rsidR="003C7BAC" w:rsidRPr="0002112D" w:rsidRDefault="003C7BAC" w:rsidP="0002112D">
            <w:pPr>
              <w:spacing w:before="120" w:after="12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Keterangan Ringkas Teknologi</w:t>
            </w:r>
            <w:r w:rsidR="0002112D">
              <w:rPr>
                <w:rFonts w:ascii="Arial" w:eastAsia="Times New Roman" w:hAnsi="Arial" w:cs="Arial"/>
                <w:lang w:val="ms-MY"/>
              </w:rPr>
              <w:tab/>
            </w:r>
            <w:r w:rsidR="0002112D">
              <w:rPr>
                <w:rFonts w:ascii="Arial" w:eastAsia="Times New Roman" w:hAnsi="Arial" w:cs="Arial"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lang w:val="ms-MY"/>
              </w:rPr>
              <w:t xml:space="preserve"> </w:t>
            </w:r>
          </w:p>
          <w:p w14:paraId="006229B5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val="ms-MY"/>
              </w:rPr>
            </w:pPr>
            <w:r w:rsidRPr="0002112D">
              <w:rPr>
                <w:rFonts w:ascii="Arial" w:eastAsia="Times New Roman" w:hAnsi="Arial" w:cs="Arial"/>
                <w:i/>
                <w:sz w:val="20"/>
                <w:szCs w:val="20"/>
                <w:lang w:val="ms-MY"/>
              </w:rPr>
              <w:t>(maksima 1 mukasurat A4, single spacing dan lampirkan maklumat berkaitan jika perlu)</w:t>
            </w:r>
          </w:p>
          <w:p w14:paraId="50E6B408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i/>
                <w:sz w:val="20"/>
                <w:szCs w:val="20"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i/>
                <w:lang w:val="ms-MY"/>
              </w:rPr>
              <w:t xml:space="preserve">                                                       </w:t>
            </w:r>
          </w:p>
        </w:tc>
      </w:tr>
      <w:tr w:rsidR="003C7BAC" w:rsidRPr="0002112D" w14:paraId="21819955" w14:textId="77777777" w:rsidTr="001246D2">
        <w:trPr>
          <w:trHeight w:val="649"/>
        </w:trPr>
        <w:tc>
          <w:tcPr>
            <w:tcW w:w="709" w:type="dxa"/>
            <w:shd w:val="clear" w:color="auto" w:fill="auto"/>
          </w:tcPr>
          <w:p w14:paraId="2C9CA6B5" w14:textId="6F4E327B" w:rsidR="003C7BAC" w:rsidRPr="0002112D" w:rsidRDefault="001246D2" w:rsidP="001246D2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3.6</w:t>
            </w:r>
          </w:p>
        </w:tc>
        <w:tc>
          <w:tcPr>
            <w:tcW w:w="8930" w:type="dxa"/>
            <w:gridSpan w:val="3"/>
            <w:shd w:val="clear" w:color="auto" w:fill="auto"/>
          </w:tcPr>
          <w:p w14:paraId="10B44892" w14:textId="77777777" w:rsidR="003C7BAC" w:rsidRPr="0002112D" w:rsidRDefault="003C7BAC" w:rsidP="0002112D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Anugerah yang Dimenangi sebelum ini</w:t>
            </w:r>
          </w:p>
          <w:p w14:paraId="6F50C235" w14:textId="77777777" w:rsidR="003C7BAC" w:rsidRPr="0002112D" w:rsidRDefault="003C7BAC" w:rsidP="003C7BAC">
            <w:pPr>
              <w:spacing w:before="40" w:after="40" w:line="240" w:lineRule="auto"/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Nyatakan anugerah yang pernah diterima oleh teknologi ini di pelbagai peringkat pertandingan</w:t>
            </w:r>
          </w:p>
          <w:p w14:paraId="08375BCD" w14:textId="77777777" w:rsidR="003C7BAC" w:rsidRPr="0002112D" w:rsidRDefault="003C7BAC" w:rsidP="0002112D">
            <w:pPr>
              <w:spacing w:before="240" w:after="12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  <w:lang w:val="ms-MY"/>
              </w:rPr>
            </w:pPr>
            <w:r w:rsidRPr="0002112D">
              <w:rPr>
                <w:rFonts w:ascii="Arial" w:eastAsia="Times New Roman" w:hAnsi="Arial" w:cs="Arial"/>
                <w:i/>
                <w:sz w:val="20"/>
                <w:szCs w:val="20"/>
                <w:lang w:val="ms-MY"/>
              </w:rPr>
              <w:t xml:space="preserve">Rujuk </w:t>
            </w:r>
            <w:r w:rsidRPr="0002112D">
              <w:rPr>
                <w:rFonts w:ascii="Arial" w:eastAsia="Times New Roman" w:hAnsi="Arial" w:cs="Arial"/>
                <w:b/>
                <w:i/>
                <w:sz w:val="20"/>
                <w:szCs w:val="20"/>
                <w:lang w:val="ms-MY"/>
              </w:rPr>
              <w:t xml:space="preserve">Lampiran 1                       </w:t>
            </w:r>
          </w:p>
          <w:p w14:paraId="4EC9745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/>
                <w:i/>
                <w:sz w:val="20"/>
                <w:szCs w:val="20"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i/>
                <w:sz w:val="20"/>
                <w:szCs w:val="20"/>
                <w:lang w:val="ms-MY"/>
              </w:rPr>
              <w:t xml:space="preserve">                                        </w:t>
            </w:r>
          </w:p>
        </w:tc>
      </w:tr>
    </w:tbl>
    <w:p w14:paraId="03E4164B" w14:textId="2A823524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603D7CEB" w14:textId="31EE3138" w:rsidR="001246D2" w:rsidRPr="0002112D" w:rsidRDefault="001246D2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9E2EFC3" w14:textId="3214CB15" w:rsidR="001246D2" w:rsidRPr="0002112D" w:rsidRDefault="001246D2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62BFA3CB" w14:textId="6CFB814E" w:rsidR="001246D2" w:rsidRPr="0002112D" w:rsidRDefault="001246D2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079C7005" w14:textId="77777777" w:rsidR="001246D2" w:rsidRPr="0002112D" w:rsidRDefault="001246D2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25303C34" w14:textId="77777777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4379"/>
        <w:gridCol w:w="284"/>
        <w:gridCol w:w="4267"/>
      </w:tblGrid>
      <w:tr w:rsidR="003C7BAC" w:rsidRPr="0002112D" w14:paraId="1484CF1C" w14:textId="77777777" w:rsidTr="00705C94">
        <w:trPr>
          <w:trHeight w:val="510"/>
        </w:trPr>
        <w:tc>
          <w:tcPr>
            <w:tcW w:w="9639" w:type="dxa"/>
            <w:gridSpan w:val="4"/>
            <w:shd w:val="clear" w:color="auto" w:fill="auto"/>
          </w:tcPr>
          <w:p w14:paraId="46826C62" w14:textId="46157BE0" w:rsidR="003C7BAC" w:rsidRPr="0002112D" w:rsidRDefault="001246D2" w:rsidP="006B2402">
            <w:pPr>
              <w:spacing w:before="120" w:after="120" w:line="240" w:lineRule="auto"/>
              <w:ind w:firstLine="32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0</w:t>
            </w:r>
            <w:r w:rsidR="006B2402"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MAKLUMAT SYARIKAT </w:t>
            </w:r>
          </w:p>
        </w:tc>
      </w:tr>
      <w:tr w:rsidR="003C7BAC" w:rsidRPr="0002112D" w14:paraId="763B1468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60A210A" w14:textId="013B1A54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1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DA25B7F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ama Syarikat</w:t>
            </w:r>
          </w:p>
          <w:p w14:paraId="289CC8F7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D67D8E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3C9B718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25FF435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62861C2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0C486D83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38ADE2E" w14:textId="2F2154BB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2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17A630E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milik Syarikat</w:t>
            </w:r>
          </w:p>
          <w:p w14:paraId="1F36C97C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>(Alamat Syarikat &amp; Tel., No SSM)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3DC52C5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0660164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F444D6F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6A5B5D69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4E1B66E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58B8001D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19E0525" w14:textId="234FD5B2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</w:t>
            </w:r>
            <w:r w:rsidR="00CE4169" w:rsidRPr="0002112D">
              <w:rPr>
                <w:rFonts w:ascii="Arial" w:eastAsia="Times New Roman" w:hAnsi="Arial" w:cs="Arial"/>
                <w:b/>
                <w:bCs/>
                <w:lang w:val="ms-MY"/>
              </w:rPr>
              <w:t>3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36382C04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Kategori Syarikat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FD6B8C" w14:textId="77777777" w:rsidR="003C7BAC" w:rsidRPr="0002112D" w:rsidRDefault="003C7BAC" w:rsidP="003C7BA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C13A862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92F9F3B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22FC55EE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4579477A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75A52ABF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5E94ED9" w14:textId="6697C7DA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</w:t>
            </w:r>
            <w:r w:rsidR="00CE4169" w:rsidRPr="0002112D">
              <w:rPr>
                <w:rFonts w:ascii="Arial" w:eastAsia="Times New Roman" w:hAnsi="Arial" w:cs="Arial"/>
                <w:b/>
                <w:bCs/>
                <w:lang w:val="ms-MY"/>
              </w:rPr>
              <w:t>4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282AD68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Kaedah Pengkomersialan</w:t>
            </w:r>
          </w:p>
          <w:p w14:paraId="6A4328B3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>(Perlesenan, jualan terus, MARDI OEM dan tempoh jika berkaitan)</w:t>
            </w:r>
            <w:r w:rsidRPr="0002112D">
              <w:rPr>
                <w:rFonts w:ascii="Arial" w:eastAsia="Times New Roman" w:hAnsi="Arial" w:cs="Arial"/>
                <w:bCs/>
                <w:i/>
                <w:strike/>
                <w:lang w:val="ms-MY"/>
              </w:rPr>
              <w:t xml:space="preserve"> </w:t>
            </w:r>
          </w:p>
          <w:p w14:paraId="2D7D4488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BAD64B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4FBBE0A0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0F1A31CA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C65CC4F" w14:textId="5106F3F5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</w:t>
            </w:r>
            <w:r w:rsidR="00CE4169" w:rsidRPr="0002112D">
              <w:rPr>
                <w:rFonts w:ascii="Arial" w:eastAsia="Times New Roman" w:hAnsi="Arial" w:cs="Arial"/>
                <w:b/>
                <w:bCs/>
                <w:lang w:val="ms-MY"/>
              </w:rPr>
              <w:t>5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485BD455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Status Jualan (jika ada)</w:t>
            </w:r>
          </w:p>
          <w:p w14:paraId="05ED8E5C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7B0BDC" w14:textId="77777777" w:rsidR="003C7BAC" w:rsidRPr="0002112D" w:rsidRDefault="003C7BAC" w:rsidP="003C7BA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C829F62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1A294FB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DE4D708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19AB85A5" w14:textId="77777777" w:rsidTr="00705C94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F4CABA" w14:textId="657E3EB9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4.</w:t>
            </w:r>
            <w:r w:rsidR="00CE4169" w:rsidRPr="0002112D">
              <w:rPr>
                <w:rFonts w:ascii="Arial" w:eastAsia="Times New Roman" w:hAnsi="Arial" w:cs="Arial"/>
                <w:b/>
                <w:bCs/>
                <w:lang w:val="ms-MY"/>
              </w:rPr>
              <w:t>6</w:t>
            </w:r>
          </w:p>
        </w:tc>
        <w:tc>
          <w:tcPr>
            <w:tcW w:w="437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C123231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Maklumat Pemasaran (jika ada)</w:t>
            </w:r>
          </w:p>
          <w:p w14:paraId="011C3595" w14:textId="77777777" w:rsidR="003C7BAC" w:rsidRPr="0002112D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4035F3" w14:textId="77777777" w:rsidR="003C7BAC" w:rsidRPr="0002112D" w:rsidRDefault="003C7BAC" w:rsidP="003C7BAC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:</w:t>
            </w:r>
          </w:p>
        </w:tc>
        <w:tc>
          <w:tcPr>
            <w:tcW w:w="4267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6462742F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0100A4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267F83F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6432CF0D" w14:textId="77777777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8930"/>
      </w:tblGrid>
      <w:tr w:rsidR="003C7BAC" w:rsidRPr="0002112D" w14:paraId="4225E19D" w14:textId="77777777" w:rsidTr="00705C94">
        <w:trPr>
          <w:trHeight w:val="525"/>
        </w:trPr>
        <w:tc>
          <w:tcPr>
            <w:tcW w:w="9639" w:type="dxa"/>
            <w:gridSpan w:val="2"/>
            <w:shd w:val="clear" w:color="auto" w:fill="auto"/>
            <w:vAlign w:val="center"/>
          </w:tcPr>
          <w:p w14:paraId="0C3E03D6" w14:textId="67C7C189" w:rsidR="003C7BAC" w:rsidRPr="0002112D" w:rsidRDefault="001246D2" w:rsidP="00E33A68">
            <w:pPr>
              <w:spacing w:before="40" w:after="40" w:line="240" w:lineRule="auto"/>
              <w:ind w:left="174" w:hanging="142"/>
              <w:rPr>
                <w:rFonts w:ascii="Arial" w:eastAsia="Times New Roman" w:hAnsi="Arial" w:cs="Arial"/>
                <w:b/>
                <w:bCs/>
                <w:i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0</w:t>
            </w:r>
            <w:r w:rsidR="006B2402"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>CIRI-CIRI TEKNOLOGI</w:t>
            </w:r>
            <w:r w:rsidR="003C7BAC" w:rsidRPr="0002112D">
              <w:rPr>
                <w:rFonts w:ascii="Arial" w:eastAsia="Times New Roman" w:hAnsi="Arial" w:cs="Arial"/>
                <w:b/>
                <w:bCs/>
                <w:i/>
                <w:lang w:val="ms-MY"/>
              </w:rPr>
              <w:t xml:space="preserve"> </w:t>
            </w:r>
            <w:r w:rsidR="003C7BAC" w:rsidRPr="0002112D">
              <w:rPr>
                <w:rFonts w:ascii="Arial" w:eastAsia="Times New Roman" w:hAnsi="Arial" w:cs="Arial"/>
                <w:i/>
                <w:lang w:val="ms-MY"/>
              </w:rPr>
              <w:t>-</w:t>
            </w:r>
            <w:r w:rsidR="003C7BAC" w:rsidRPr="0002112D">
              <w:rPr>
                <w:rFonts w:ascii="Arial" w:eastAsia="Times New Roman" w:hAnsi="Arial" w:cs="Arial"/>
                <w:b/>
                <w:bCs/>
                <w:i/>
                <w:lang w:val="ms-MY"/>
              </w:rPr>
              <w:t xml:space="preserve"> </w:t>
            </w:r>
            <w:r w:rsidR="003C7BAC" w:rsidRPr="0002112D">
              <w:rPr>
                <w:rFonts w:ascii="Arial" w:eastAsia="Times New Roman" w:hAnsi="Arial" w:cs="Arial"/>
                <w:bCs/>
                <w:lang w:val="ms-MY"/>
              </w:rPr>
              <w:t>Huraikan setiap kriteria di bawah</w:t>
            </w:r>
          </w:p>
        </w:tc>
      </w:tr>
      <w:tr w:rsidR="003C7BAC" w:rsidRPr="0002112D" w14:paraId="4494D74B" w14:textId="77777777" w:rsidTr="00705C94">
        <w:trPr>
          <w:trHeight w:val="740"/>
        </w:trPr>
        <w:tc>
          <w:tcPr>
            <w:tcW w:w="709" w:type="dxa"/>
            <w:shd w:val="clear" w:color="auto" w:fill="auto"/>
          </w:tcPr>
          <w:p w14:paraId="424D18B4" w14:textId="1825A9D5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1</w:t>
            </w:r>
          </w:p>
        </w:tc>
        <w:tc>
          <w:tcPr>
            <w:tcW w:w="8930" w:type="dxa"/>
            <w:shd w:val="clear" w:color="auto" w:fill="auto"/>
          </w:tcPr>
          <w:p w14:paraId="22B994F9" w14:textId="7AD3E7B7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nemuan Ba</w:t>
            </w:r>
            <w:r w:rsidR="00D46881">
              <w:rPr>
                <w:rFonts w:ascii="Arial" w:eastAsia="Times New Roman" w:hAnsi="Arial" w:cs="Arial"/>
                <w:b/>
                <w:bCs/>
                <w:lang w:val="ms-MY"/>
              </w:rPr>
              <w:t>ha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ru / Inovasi</w:t>
            </w:r>
          </w:p>
        </w:tc>
      </w:tr>
      <w:tr w:rsidR="003C7BAC" w:rsidRPr="0002112D" w14:paraId="0B6114D7" w14:textId="77777777" w:rsidTr="00705C94">
        <w:trPr>
          <w:trHeight w:val="740"/>
        </w:trPr>
        <w:tc>
          <w:tcPr>
            <w:tcW w:w="709" w:type="dxa"/>
            <w:shd w:val="clear" w:color="auto" w:fill="auto"/>
          </w:tcPr>
          <w:p w14:paraId="1D1432FD" w14:textId="5C1882B4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2</w:t>
            </w:r>
          </w:p>
        </w:tc>
        <w:tc>
          <w:tcPr>
            <w:tcW w:w="8930" w:type="dxa"/>
            <w:shd w:val="clear" w:color="auto" w:fill="auto"/>
          </w:tcPr>
          <w:p w14:paraId="2AF4C61D" w14:textId="77777777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Kos Penjanaan Teknologi (Input / Output)</w:t>
            </w:r>
          </w:p>
        </w:tc>
      </w:tr>
      <w:tr w:rsidR="003C7BAC" w:rsidRPr="0002112D" w14:paraId="23959E40" w14:textId="77777777" w:rsidTr="00705C94">
        <w:trPr>
          <w:trHeight w:val="752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6692877" w14:textId="42EDA457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3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E40730" w14:textId="574D8DF5" w:rsidR="003C7BAC" w:rsidRPr="0002112D" w:rsidRDefault="003C7BAC" w:rsidP="00E33A68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Meningkatkan Kecekapan</w:t>
            </w:r>
          </w:p>
          <w:p w14:paraId="2B422517" w14:textId="352B9446" w:rsidR="006B2402" w:rsidRPr="0002112D" w:rsidRDefault="006B2402" w:rsidP="006B2402">
            <w:pPr>
              <w:spacing w:before="60"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  <w:tr w:rsidR="003C7BAC" w:rsidRPr="0002112D" w14:paraId="7A0199D5" w14:textId="77777777" w:rsidTr="00705C94">
        <w:trPr>
          <w:trHeight w:val="847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3DE4CE3F" w14:textId="1C0EFBF4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4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D40C59" w14:textId="57CA724B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Berpotensi untuk Dipelbagaikan (jika ada)</w:t>
            </w:r>
          </w:p>
          <w:p w14:paraId="0DC92E4B" w14:textId="3DF49A66" w:rsidR="006B2402" w:rsidRPr="0002112D" w:rsidRDefault="006B2402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33F4D6C6" w14:textId="77777777" w:rsidTr="00705C94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A776F20" w14:textId="1A3ABF48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5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EEE415" w14:textId="77777777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rlindungan Harta Intelek</w:t>
            </w:r>
          </w:p>
          <w:p w14:paraId="61B0E214" w14:textId="77777777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Paten / Hakcipta / PVP / Cap Perdagangan / Rahsia Perdagangan :</w:t>
            </w:r>
          </w:p>
          <w:p w14:paraId="0745DE25" w14:textId="77777777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lang w:val="ms-MY"/>
              </w:rPr>
              <w:t>Tarikh Didaftarkan:</w:t>
            </w:r>
          </w:p>
          <w:p w14:paraId="59DDFB0C" w14:textId="40EAB59B" w:rsidR="006B2402" w:rsidRPr="0002112D" w:rsidRDefault="006B2402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02D0D1DC" w14:textId="77777777" w:rsidTr="00705C94"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2E0347C" w14:textId="6517F23F" w:rsidR="003C7BAC" w:rsidRPr="0002112D" w:rsidRDefault="001246D2" w:rsidP="006B2402">
            <w:pPr>
              <w:spacing w:before="60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5.6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619898" w14:textId="0B27ADAE" w:rsidR="003C7BAC" w:rsidRPr="0002112D" w:rsidRDefault="003C7BAC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Jangka Hayat Teknologi</w:t>
            </w:r>
          </w:p>
          <w:p w14:paraId="0C3E9101" w14:textId="77777777" w:rsidR="006B2402" w:rsidRPr="0002112D" w:rsidRDefault="006B2402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E4A489E" w14:textId="1E67D4F6" w:rsidR="006B2402" w:rsidRPr="0002112D" w:rsidRDefault="006B2402" w:rsidP="006B2402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200F8D29" w14:textId="666922C6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6A67FC8A" w14:textId="32502894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48318590" w14:textId="2EDDD050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0E8D4F3A" w14:textId="5E252675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52412DCB" w14:textId="2986B60A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300269B0" w14:textId="679D466C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7A39400" w14:textId="797173A7" w:rsidR="00EC0157" w:rsidRPr="0002112D" w:rsidRDefault="00EC0157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8930"/>
      </w:tblGrid>
      <w:tr w:rsidR="003C7BAC" w:rsidRPr="0002112D" w14:paraId="1A6E8E5E" w14:textId="77777777" w:rsidTr="00EC0157">
        <w:trPr>
          <w:trHeight w:val="510"/>
          <w:tblHeader/>
        </w:trPr>
        <w:tc>
          <w:tcPr>
            <w:tcW w:w="9639" w:type="dxa"/>
            <w:gridSpan w:val="2"/>
            <w:shd w:val="clear" w:color="auto" w:fill="auto"/>
          </w:tcPr>
          <w:p w14:paraId="0FA72622" w14:textId="75589815" w:rsidR="003C7BAC" w:rsidRPr="0002112D" w:rsidRDefault="001246D2" w:rsidP="006B2402">
            <w:pPr>
              <w:spacing w:before="120" w:after="120" w:line="240" w:lineRule="auto"/>
              <w:ind w:firstLine="32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0</w:t>
            </w:r>
            <w:r w:rsidR="006B2402"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Output </w:t>
            </w:r>
            <w:r w:rsidR="003C7BAC" w:rsidRPr="0002112D">
              <w:rPr>
                <w:rFonts w:ascii="Arial" w:eastAsia="Times New Roman" w:hAnsi="Arial" w:cs="Arial"/>
                <w:bCs/>
                <w:lang w:val="ms-MY"/>
              </w:rPr>
              <w:t>- Huraikan setiap kriteria di bawah</w:t>
            </w:r>
          </w:p>
        </w:tc>
      </w:tr>
      <w:tr w:rsidR="003C7BAC" w:rsidRPr="0002112D" w14:paraId="03A3EDB9" w14:textId="77777777" w:rsidTr="006B2402">
        <w:trPr>
          <w:trHeight w:val="749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1E585F7A" w14:textId="3C23DD3E" w:rsidR="003C7BAC" w:rsidRPr="0002112D" w:rsidRDefault="001246D2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1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7E19437D" w14:textId="77777777" w:rsidR="003C7BAC" w:rsidRDefault="003C7BAC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otensi Nilai Pelaburan Swasta</w:t>
            </w:r>
          </w:p>
          <w:p w14:paraId="3F538F0E" w14:textId="62AF6742" w:rsidR="00E33A68" w:rsidRPr="0002112D" w:rsidRDefault="00E33A68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33A68" w:rsidRPr="0002112D" w14:paraId="0A439153" w14:textId="77777777" w:rsidTr="00E33A68">
        <w:trPr>
          <w:trHeight w:val="713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2E37952" w14:textId="1874039D" w:rsidR="00E33A68" w:rsidRPr="0002112D" w:rsidRDefault="00E33A68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2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930BAE" w14:textId="5C082627" w:rsidR="00E33A68" w:rsidRPr="0002112D" w:rsidRDefault="00E33A68" w:rsidP="00E33A68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Potensi Nilai Jualan 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>(Turn Over)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 /Bilangan Pengguna / Keluasan</w:t>
            </w:r>
          </w:p>
          <w:p w14:paraId="24346CED" w14:textId="77777777" w:rsidR="00E33A68" w:rsidRPr="0002112D" w:rsidRDefault="00E33A68" w:rsidP="00E33A68">
            <w:pPr>
              <w:spacing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33A68" w:rsidRPr="0002112D" w14:paraId="12F24479" w14:textId="77777777" w:rsidTr="007B6425">
        <w:trPr>
          <w:trHeight w:val="80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D2AE3BC" w14:textId="3E419D49" w:rsidR="00E33A68" w:rsidRPr="0002112D" w:rsidRDefault="00E33A68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3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74C81" w14:textId="77777777" w:rsidR="00E33A68" w:rsidRDefault="00E33A68" w:rsidP="00E33A68">
            <w:pPr>
              <w:spacing w:before="60" w:after="6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Pulangan Pelaburan 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>(</w:t>
            </w:r>
            <w:r>
              <w:rPr>
                <w:rFonts w:ascii="Arial" w:eastAsia="Times New Roman" w:hAnsi="Arial" w:cs="Arial"/>
                <w:bCs/>
                <w:i/>
                <w:lang w:val="ms-MY"/>
              </w:rPr>
              <w:t>R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 xml:space="preserve">eturn of </w:t>
            </w:r>
            <w:r>
              <w:rPr>
                <w:rFonts w:ascii="Arial" w:eastAsia="Times New Roman" w:hAnsi="Arial" w:cs="Arial"/>
                <w:bCs/>
                <w:i/>
                <w:lang w:val="ms-MY"/>
              </w:rPr>
              <w:t>I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>nvestment)</w:t>
            </w:r>
          </w:p>
          <w:p w14:paraId="57D49F5B" w14:textId="466F8E6A" w:rsidR="00E33A68" w:rsidRPr="00E33A68" w:rsidRDefault="00E33A68" w:rsidP="00E33A68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iCs/>
                <w:lang w:val="ms-MY"/>
              </w:rPr>
            </w:pPr>
          </w:p>
        </w:tc>
      </w:tr>
      <w:tr w:rsidR="00E33A68" w:rsidRPr="0002112D" w14:paraId="3027CBAF" w14:textId="77777777" w:rsidTr="001C5CD6">
        <w:trPr>
          <w:trHeight w:val="644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73398456" w14:textId="385F7EF0" w:rsidR="00E33A68" w:rsidRPr="0002112D" w:rsidRDefault="00E33A68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4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788851" w14:textId="6C8F3C4C" w:rsidR="00E33A68" w:rsidRDefault="00E33A68" w:rsidP="003C7BAC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otensi Penguasaan Segmen Pasaran (Terhad / Menyeluruh)</w:t>
            </w:r>
          </w:p>
          <w:p w14:paraId="3FCCD583" w14:textId="77777777" w:rsidR="00E33A68" w:rsidRPr="0002112D" w:rsidRDefault="00E33A68" w:rsidP="00E33A68">
            <w:pPr>
              <w:spacing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33A68" w:rsidRPr="0002112D" w14:paraId="1597059D" w14:textId="77777777" w:rsidTr="00BC0D98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1BDC681" w14:textId="39E5764D" w:rsidR="00E33A68" w:rsidRPr="0002112D" w:rsidRDefault="00E33A68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5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2AF1A7ED" w14:textId="77777777" w:rsidR="00E33A68" w:rsidRPr="0002112D" w:rsidRDefault="00E33A68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otensi Penjanaan Peluang Pekerjaan</w:t>
            </w:r>
          </w:p>
          <w:p w14:paraId="43C271DD" w14:textId="77777777" w:rsidR="00E33A68" w:rsidRPr="0002112D" w:rsidRDefault="00E33A68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E058A49" w14:textId="77777777" w:rsidR="00E33A68" w:rsidRPr="0002112D" w:rsidRDefault="00E33A68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33A68" w:rsidRPr="0002112D" w14:paraId="3BA997A7" w14:textId="77777777" w:rsidTr="006F1B31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5DBF0B82" w14:textId="574777B8" w:rsidR="00E33A68" w:rsidRPr="0002112D" w:rsidRDefault="00E33A68" w:rsidP="001246D2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6.6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66588265" w14:textId="77777777" w:rsidR="00E33A68" w:rsidRPr="0002112D" w:rsidRDefault="00E33A68" w:rsidP="003C7BAC">
            <w:pPr>
              <w:spacing w:before="60" w:after="6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otensi Pendapatan kepada MARDI</w:t>
            </w:r>
          </w:p>
          <w:p w14:paraId="00CE69A7" w14:textId="77777777" w:rsidR="00E33A68" w:rsidRPr="0002112D" w:rsidRDefault="00E33A68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9B7D149" w14:textId="77777777" w:rsidR="00E33A68" w:rsidRPr="0002112D" w:rsidRDefault="00E33A68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6BE4980A" w14:textId="77777777" w:rsidR="00E33A68" w:rsidRPr="0002112D" w:rsidRDefault="00E33A68" w:rsidP="003C7BA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742BC5FE" w14:textId="77777777" w:rsidR="003C7BAC" w:rsidRPr="0002112D" w:rsidRDefault="003C7BAC" w:rsidP="00E33A68">
      <w:pPr>
        <w:spacing w:line="480" w:lineRule="auto"/>
        <w:rPr>
          <w:rFonts w:ascii="Arial" w:eastAsia="Times New Roman" w:hAnsi="Arial" w:cs="Arial"/>
          <w:vanish/>
          <w:szCs w:val="24"/>
          <w:lang w:val="ms-MY"/>
        </w:rPr>
      </w:pPr>
    </w:p>
    <w:p w14:paraId="4C5D3B66" w14:textId="2FBCA0E1" w:rsidR="00E91395" w:rsidRDefault="00E91395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8930"/>
      </w:tblGrid>
      <w:tr w:rsidR="00E91395" w:rsidRPr="0002112D" w14:paraId="56E3F830" w14:textId="77777777" w:rsidTr="007B463A">
        <w:trPr>
          <w:trHeight w:val="510"/>
          <w:tblHeader/>
        </w:trPr>
        <w:tc>
          <w:tcPr>
            <w:tcW w:w="9639" w:type="dxa"/>
            <w:gridSpan w:val="2"/>
            <w:shd w:val="clear" w:color="auto" w:fill="auto"/>
          </w:tcPr>
          <w:p w14:paraId="4CC5AF54" w14:textId="193F14A7" w:rsidR="00E91395" w:rsidRPr="0002112D" w:rsidRDefault="00E91395" w:rsidP="007B463A">
            <w:pPr>
              <w:spacing w:before="120" w:after="120" w:line="240" w:lineRule="auto"/>
              <w:ind w:firstLine="32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0</w:t>
            </w:r>
            <w:r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IMPAK PERNIAGAAN</w:t>
            </w:r>
            <w:r w:rsidRPr="0002112D">
              <w:rPr>
                <w:rFonts w:ascii="Arial" w:eastAsia="Times New Roman" w:hAnsi="Arial" w:cs="Arial"/>
                <w:bCs/>
                <w:lang w:val="ms-MY"/>
              </w:rPr>
              <w:t xml:space="preserve"> - Huraikan setiap kriteria di bawah</w:t>
            </w:r>
          </w:p>
        </w:tc>
      </w:tr>
      <w:tr w:rsidR="00E91395" w:rsidRPr="0002112D" w14:paraId="47D6B62B" w14:textId="77777777" w:rsidTr="007B463A">
        <w:trPr>
          <w:trHeight w:val="749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2B53F01" w14:textId="30B9DFB9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1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4A8665DB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otensi Peningkatan Pendapatan Kepada Syarikat / Petani / Negara</w:t>
            </w:r>
          </w:p>
          <w:p w14:paraId="20FE5428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(Peratus/Jumlah tambahan pendapatan)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 xml:space="preserve">    </w:t>
            </w:r>
          </w:p>
          <w:p w14:paraId="7E3EBC9C" w14:textId="158C82E6" w:rsidR="00E91395" w:rsidRPr="0002112D" w:rsidRDefault="00E91395" w:rsidP="00E9139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91395" w:rsidRPr="0002112D" w14:paraId="48962B9F" w14:textId="77777777" w:rsidTr="00E91395">
        <w:trPr>
          <w:trHeight w:val="1045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13176604" w14:textId="575CE821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2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BFDA5B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mbangunan Daya Saing</w:t>
            </w:r>
          </w:p>
          <w:p w14:paraId="435FADAA" w14:textId="69552E3B" w:rsidR="00E91395" w:rsidRPr="00E91395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sz w:val="20"/>
                <w:lang w:val="ms-MY"/>
              </w:rPr>
              <w:t>(Nyatakan perbandingan dengan pesaing)</w:t>
            </w:r>
            <w:r w:rsidRPr="0002112D">
              <w:rPr>
                <w:rFonts w:ascii="Arial" w:eastAsia="Times New Roman" w:hAnsi="Arial" w:cs="Arial"/>
                <w:bCs/>
                <w:i/>
                <w:lang w:val="ms-MY"/>
              </w:rPr>
              <w:t xml:space="preserve">          </w:t>
            </w:r>
          </w:p>
        </w:tc>
      </w:tr>
      <w:tr w:rsidR="00E91395" w:rsidRPr="0002112D" w14:paraId="1E28F12E" w14:textId="77777777" w:rsidTr="00483493">
        <w:trPr>
          <w:trHeight w:val="80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4145CEF" w14:textId="5F8EB4B1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3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58D42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Kepuasan Pengguna</w:t>
            </w:r>
          </w:p>
          <w:p w14:paraId="305556D0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4F034DD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91395" w:rsidRPr="0002112D" w14:paraId="471172C6" w14:textId="77777777" w:rsidTr="00865D40">
        <w:trPr>
          <w:trHeight w:val="644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3B944F5" w14:textId="7E308F04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4</w:t>
            </w:r>
          </w:p>
        </w:tc>
        <w:tc>
          <w:tcPr>
            <w:tcW w:w="8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1ED40C" w14:textId="247BAC18" w:rsidR="00E91395" w:rsidRDefault="00E91395" w:rsidP="00E91395">
            <w:pPr>
              <w:spacing w:before="60" w:after="0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ngwujudan Pasaran / Industri Baru / Industri Kluster</w:t>
            </w:r>
          </w:p>
          <w:p w14:paraId="3785E56B" w14:textId="77777777" w:rsidR="00E91395" w:rsidRPr="0002112D" w:rsidRDefault="00E91395" w:rsidP="00E91395">
            <w:pPr>
              <w:spacing w:after="0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00D6AF58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91395" w:rsidRPr="0002112D" w14:paraId="3D374DA9" w14:textId="77777777" w:rsidTr="001C79CA">
        <w:trPr>
          <w:trHeight w:val="644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36CEB6E" w14:textId="0FD0E527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5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7D23B130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Mesra Alam</w:t>
            </w:r>
          </w:p>
          <w:p w14:paraId="15262945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7409F635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91395" w:rsidRPr="0002112D" w14:paraId="6C866E26" w14:textId="77777777" w:rsidTr="00C340F3">
        <w:trPr>
          <w:trHeight w:val="644"/>
        </w:trPr>
        <w:tc>
          <w:tcPr>
            <w:tcW w:w="709" w:type="dxa"/>
            <w:tcBorders>
              <w:right w:val="nil"/>
            </w:tcBorders>
            <w:shd w:val="clear" w:color="auto" w:fill="auto"/>
          </w:tcPr>
          <w:p w14:paraId="0DAB105C" w14:textId="343F0D95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6</w:t>
            </w:r>
          </w:p>
        </w:tc>
        <w:tc>
          <w:tcPr>
            <w:tcW w:w="8930" w:type="dxa"/>
            <w:shd w:val="clear" w:color="auto" w:fill="auto"/>
          </w:tcPr>
          <w:p w14:paraId="1B7DE1CF" w14:textId="7AACE3C3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Peningkatan Kualiti Hidupan</w:t>
            </w:r>
          </w:p>
          <w:p w14:paraId="474C83C3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5D67A734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E91395" w:rsidRPr="0002112D" w14:paraId="5552400D" w14:textId="77777777" w:rsidTr="00E33A68">
        <w:trPr>
          <w:trHeight w:val="1307"/>
        </w:trPr>
        <w:tc>
          <w:tcPr>
            <w:tcW w:w="709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62AED2DF" w14:textId="71F8E9E3" w:rsidR="00E91395" w:rsidRPr="0002112D" w:rsidRDefault="00E91395" w:rsidP="00E9139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7.7</w:t>
            </w:r>
          </w:p>
        </w:tc>
        <w:tc>
          <w:tcPr>
            <w:tcW w:w="8930" w:type="dxa"/>
            <w:tcBorders>
              <w:bottom w:val="single" w:sz="4" w:space="0" w:color="auto"/>
            </w:tcBorders>
            <w:shd w:val="clear" w:color="auto" w:fill="auto"/>
          </w:tcPr>
          <w:p w14:paraId="437146D7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  <w:t>Maklumat Sokongan</w:t>
            </w:r>
          </w:p>
          <w:p w14:paraId="6BB77B26" w14:textId="77777777" w:rsidR="00E91395" w:rsidRPr="0002112D" w:rsidRDefault="00E91395" w:rsidP="00E91395">
            <w:pPr>
              <w:spacing w:before="60" w:after="0" w:line="240" w:lineRule="auto"/>
              <w:rPr>
                <w:rFonts w:ascii="Arial" w:eastAsia="Times New Roman" w:hAnsi="Arial" w:cs="Arial"/>
                <w:b/>
                <w:bCs/>
                <w:szCs w:val="24"/>
                <w:lang w:val="ms-MY"/>
              </w:rPr>
            </w:pPr>
            <w:r w:rsidRPr="0002112D">
              <w:rPr>
                <w:rFonts w:ascii="Arial" w:eastAsia="Times New Roman" w:hAnsi="Arial" w:cs="Arial"/>
                <w:bCs/>
                <w:i/>
                <w:sz w:val="20"/>
                <w:szCs w:val="20"/>
                <w:lang w:val="ms-MY"/>
              </w:rPr>
              <w:t>Sila berikan sebarang maklumat lain yang sesuai yang mungkin boleh membantu Panel Penilai    menilai dan membuat pertimbangan ke atas pencalonan ini.</w:t>
            </w:r>
          </w:p>
          <w:p w14:paraId="2F0E5EA9" w14:textId="77777777" w:rsidR="00E91395" w:rsidRPr="0002112D" w:rsidRDefault="00E91395" w:rsidP="00E9139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</w:tbl>
    <w:p w14:paraId="2634A5B4" w14:textId="77777777" w:rsidR="00E91395" w:rsidRDefault="00E91395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p w14:paraId="1CDD3551" w14:textId="77777777" w:rsidR="00E91395" w:rsidRDefault="00E91395" w:rsidP="003C7BAC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ms-MY"/>
        </w:rPr>
      </w:pPr>
    </w:p>
    <w:tbl>
      <w:tblPr>
        <w:tblW w:w="978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</w:tblCellMar>
        <w:tblLook w:val="04A0" w:firstRow="1" w:lastRow="0" w:firstColumn="1" w:lastColumn="0" w:noHBand="0" w:noVBand="1"/>
      </w:tblPr>
      <w:tblGrid>
        <w:gridCol w:w="567"/>
        <w:gridCol w:w="9214"/>
      </w:tblGrid>
      <w:tr w:rsidR="003C7BAC" w:rsidRPr="0002112D" w14:paraId="1EA3E279" w14:textId="77777777" w:rsidTr="003A02E6">
        <w:tc>
          <w:tcPr>
            <w:tcW w:w="97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67A6F" w14:textId="3EB4F4E1" w:rsidR="003C7BAC" w:rsidRPr="0002112D" w:rsidRDefault="001246D2" w:rsidP="006B2402">
            <w:pPr>
              <w:tabs>
                <w:tab w:val="left" w:pos="564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lastRenderedPageBreak/>
              <w:t xml:space="preserve">8.0 </w:t>
            </w:r>
            <w:r w:rsidR="006B2402"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="003C7BAC" w:rsidRPr="0002112D">
              <w:rPr>
                <w:rFonts w:ascii="Arial" w:eastAsia="Times New Roman" w:hAnsi="Arial" w:cs="Arial"/>
                <w:b/>
                <w:bCs/>
                <w:lang w:val="ms-MY"/>
              </w:rPr>
              <w:t>PERAKUAN</w:t>
            </w:r>
          </w:p>
        </w:tc>
      </w:tr>
      <w:tr w:rsidR="003C7BAC" w:rsidRPr="0002112D" w14:paraId="59E7E2F5" w14:textId="77777777" w:rsidTr="003A02E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3EFE3" w14:textId="5857900E" w:rsidR="003C7BAC" w:rsidRPr="0002112D" w:rsidRDefault="001246D2" w:rsidP="004E13D7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8.1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68639" w14:textId="77777777" w:rsidR="003C7BAC" w:rsidRPr="0002112D" w:rsidRDefault="003C7BAC" w:rsidP="003C7BAC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 xml:space="preserve">Perakuan Calon </w:t>
            </w:r>
          </w:p>
          <w:p w14:paraId="4AD7F95F" w14:textId="77777777" w:rsidR="003C7BAC" w:rsidRPr="0002112D" w:rsidRDefault="003C7BAC" w:rsidP="003C7BAC">
            <w:pPr>
              <w:tabs>
                <w:tab w:val="left" w:pos="540"/>
              </w:tabs>
              <w:spacing w:after="0" w:line="240" w:lineRule="auto"/>
              <w:ind w:left="540"/>
              <w:contextualSpacing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1F65F1BA" w14:textId="77777777" w:rsidR="003A02E6" w:rsidRPr="002E697A" w:rsidRDefault="003A02E6" w:rsidP="003A02E6">
            <w:pPr>
              <w:tabs>
                <w:tab w:val="left" w:pos="540"/>
              </w:tabs>
              <w:spacing w:after="0" w:line="240" w:lineRule="auto"/>
              <w:ind w:left="200"/>
              <w:jc w:val="both"/>
              <w:rPr>
                <w:rFonts w:ascii="Arial" w:eastAsia="Times New Roman" w:hAnsi="Arial" w:cs="Arial"/>
                <w:bCs/>
                <w:lang w:val="ms-MY"/>
              </w:rPr>
            </w:pPr>
            <w:r w:rsidRPr="002E697A">
              <w:rPr>
                <w:rFonts w:ascii="Arial" w:eastAsia="Times New Roman" w:hAnsi="Arial" w:cs="Arial"/>
                <w:bCs/>
                <w:lang w:val="ms-MY"/>
              </w:rPr>
              <w:t>Saya dengan ini mengesahkan bahawa semua maklumat yang dinyatakan di atas adalah benar dan bersetuju untuk mematuhi syarat-syarat permohonan yang telah ditetapkan.</w:t>
            </w:r>
          </w:p>
          <w:p w14:paraId="24F72F7C" w14:textId="77777777" w:rsidR="003A02E6" w:rsidRPr="002E697A" w:rsidRDefault="003A02E6" w:rsidP="000B4351">
            <w:pPr>
              <w:tabs>
                <w:tab w:val="left" w:pos="540"/>
              </w:tabs>
              <w:spacing w:after="0" w:line="240" w:lineRule="auto"/>
              <w:ind w:left="540" w:hanging="198"/>
              <w:rPr>
                <w:rFonts w:ascii="Arial" w:eastAsia="Times New Roman" w:hAnsi="Arial" w:cs="Arial"/>
                <w:lang w:val="ms-MY"/>
              </w:rPr>
            </w:pPr>
          </w:p>
          <w:p w14:paraId="1AE9BB64" w14:textId="77777777" w:rsidR="000B4351" w:rsidRPr="0002112D" w:rsidRDefault="000B4351" w:rsidP="000B4351">
            <w:pPr>
              <w:tabs>
                <w:tab w:val="left" w:pos="540"/>
              </w:tabs>
              <w:spacing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2E971B03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ab/>
              <w:t>Tandatangan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75F4200C" w14:textId="77777777" w:rsidR="003C7BAC" w:rsidRPr="0002112D" w:rsidRDefault="003C7BAC" w:rsidP="003C7BAC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17E6405" w14:textId="77777777" w:rsidR="003C7BAC" w:rsidRPr="0002112D" w:rsidRDefault="003C7BAC" w:rsidP="003C7BAC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8CFF0CD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ab/>
              <w:t>Nama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3C55D246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3708D30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FE54866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Tarikh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: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>……………………………………………..</w:t>
            </w:r>
          </w:p>
          <w:p w14:paraId="2A17425B" w14:textId="77777777" w:rsidR="003C7BAC" w:rsidRPr="0002112D" w:rsidRDefault="003C7BAC" w:rsidP="003C7BAC">
            <w:pPr>
              <w:tabs>
                <w:tab w:val="left" w:pos="540"/>
                <w:tab w:val="left" w:pos="720"/>
                <w:tab w:val="left" w:pos="1440"/>
                <w:tab w:val="left" w:pos="3600"/>
                <w:tab w:val="left" w:pos="3960"/>
              </w:tabs>
              <w:spacing w:after="0" w:line="240" w:lineRule="auto"/>
              <w:rPr>
                <w:rFonts w:ascii="Arial" w:eastAsia="Times New Roman" w:hAnsi="Arial" w:cs="Arial"/>
                <w:lang w:val="ms-MY"/>
              </w:rPr>
            </w:pPr>
          </w:p>
          <w:p w14:paraId="52E94423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  <w:tr w:rsidR="0063011E" w:rsidRPr="0002112D" w14:paraId="7A353FF3" w14:textId="77777777" w:rsidTr="003A02E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EF070" w14:textId="73A2B2D0" w:rsidR="00A61352" w:rsidRPr="0002112D" w:rsidRDefault="00A61352" w:rsidP="004E13D7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8.2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02E60" w14:textId="77777777" w:rsidR="00A61352" w:rsidRPr="0002112D" w:rsidRDefault="00A61352" w:rsidP="00A613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Ulasan dan Perakuan Pengarah PTJ</w:t>
            </w:r>
          </w:p>
          <w:p w14:paraId="6D8FEEBE" w14:textId="77777777" w:rsidR="00A61352" w:rsidRPr="0002112D" w:rsidRDefault="00A61352" w:rsidP="00A61352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45C6CF02" w14:textId="77777777" w:rsidR="00A61352" w:rsidRPr="0002112D" w:rsidRDefault="00A61352" w:rsidP="00A613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bCs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77004D6D" w14:textId="77777777" w:rsidR="00A61352" w:rsidRPr="0002112D" w:rsidRDefault="00A61352" w:rsidP="00A61352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61A7364C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66DAEA6F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77608295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4C7E7B4D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2B4D057A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44D7DE41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Pencalonan ini disokong / tidak disokong :</w:t>
            </w:r>
          </w:p>
          <w:p w14:paraId="287641A6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BC15592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22FC9AD5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4FCC9A38" w14:textId="77777777" w:rsidR="00A61352" w:rsidRPr="0002112D" w:rsidRDefault="00A61352" w:rsidP="00A613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7454310" w14:textId="77777777" w:rsidR="00A61352" w:rsidRPr="0002112D" w:rsidRDefault="00A61352" w:rsidP="00A61352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372AAC28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Nama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7B1B515F" w14:textId="77777777" w:rsidR="00A61352" w:rsidRPr="0002112D" w:rsidRDefault="00A61352" w:rsidP="00A61352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560ADFB6" w14:textId="77777777" w:rsidR="00A61352" w:rsidRPr="0002112D" w:rsidRDefault="00A61352" w:rsidP="003C7BAC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</w:tc>
      </w:tr>
      <w:tr w:rsidR="003C7BAC" w:rsidRPr="0002112D" w14:paraId="52C74B51" w14:textId="77777777" w:rsidTr="003A02E6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AAE97" w14:textId="1698F400" w:rsidR="003C7BAC" w:rsidRPr="0002112D" w:rsidRDefault="001246D2" w:rsidP="004E13D7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8</w:t>
            </w:r>
            <w:r w:rsidR="004E13D7" w:rsidRPr="0002112D">
              <w:rPr>
                <w:rFonts w:ascii="Arial" w:eastAsia="Times New Roman" w:hAnsi="Arial" w:cs="Arial"/>
                <w:b/>
                <w:bCs/>
                <w:lang w:val="ms-MY"/>
              </w:rPr>
              <w:t>.</w:t>
            </w:r>
            <w:r w:rsidR="00A61352" w:rsidRPr="0002112D">
              <w:rPr>
                <w:rFonts w:ascii="Arial" w:eastAsia="Times New Roman" w:hAnsi="Arial" w:cs="Arial"/>
                <w:b/>
                <w:bCs/>
                <w:lang w:val="ms-MY"/>
              </w:rPr>
              <w:t>3</w:t>
            </w:r>
          </w:p>
        </w:tc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8ABAD" w14:textId="77777777" w:rsidR="003C7BAC" w:rsidRPr="0002112D" w:rsidRDefault="003C7BAC" w:rsidP="003C7BAC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Ulasan dan Perakuan Pengarah Pusat Pengkomersialan Teknologi &amp; Bisnes (CB) MARDI</w:t>
            </w:r>
          </w:p>
          <w:p w14:paraId="4AAED700" w14:textId="77777777" w:rsidR="003C7BAC" w:rsidRPr="0002112D" w:rsidRDefault="003C7BAC" w:rsidP="003C7BAC">
            <w:pPr>
              <w:tabs>
                <w:tab w:val="left" w:pos="540"/>
              </w:tabs>
              <w:spacing w:after="0" w:line="360" w:lineRule="auto"/>
              <w:rPr>
                <w:rFonts w:ascii="Arial" w:eastAsia="Times New Roman" w:hAnsi="Arial" w:cs="Arial"/>
                <w:b/>
                <w:bCs/>
                <w:lang w:val="ms-MY"/>
              </w:rPr>
            </w:pPr>
          </w:p>
          <w:p w14:paraId="307AFBF5" w14:textId="77777777" w:rsidR="003C7BAC" w:rsidRPr="0002112D" w:rsidRDefault="003C7BAC" w:rsidP="003C7BAC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ab/>
            </w:r>
            <w:r w:rsidRPr="0002112D">
              <w:rPr>
                <w:rFonts w:ascii="Arial" w:eastAsia="Times New Roman" w:hAnsi="Arial" w:cs="Arial"/>
                <w:bCs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7920C17D" w14:textId="77777777" w:rsidR="003C7BAC" w:rsidRPr="0002112D" w:rsidRDefault="003C7BAC" w:rsidP="003C7BAC">
            <w:pPr>
              <w:tabs>
                <w:tab w:val="left" w:pos="540"/>
              </w:tabs>
              <w:spacing w:after="0" w:line="240" w:lineRule="auto"/>
              <w:rPr>
                <w:rFonts w:ascii="Arial" w:eastAsia="Times New Roman" w:hAnsi="Arial" w:cs="Arial"/>
                <w:bCs/>
                <w:u w:val="single"/>
                <w:lang w:val="ms-MY"/>
              </w:rPr>
            </w:pPr>
          </w:p>
          <w:p w14:paraId="78ABD04B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7262BF0F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51489F5B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................................................................................................................................</w:t>
            </w:r>
          </w:p>
          <w:p w14:paraId="6A16381A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717339AC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lang w:val="ms-MY"/>
              </w:rPr>
            </w:pPr>
          </w:p>
          <w:p w14:paraId="6C7881D4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39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Pencalonan ini disokong / tidak disokong :</w:t>
            </w:r>
          </w:p>
          <w:p w14:paraId="66199614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7E9F650A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3F4206D" w14:textId="77777777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Tandatangan   :   …………………………………………...................</w:t>
            </w:r>
          </w:p>
          <w:p w14:paraId="078CCFBD" w14:textId="77777777" w:rsidR="003C7BAC" w:rsidRPr="0002112D" w:rsidRDefault="003C7BAC" w:rsidP="003C7BAC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00A4CD8" w14:textId="77777777" w:rsidR="003C7BAC" w:rsidRPr="0002112D" w:rsidRDefault="003C7BAC" w:rsidP="003C7BAC">
            <w:pPr>
              <w:tabs>
                <w:tab w:val="left" w:pos="540"/>
                <w:tab w:val="left" w:pos="144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</w:p>
          <w:p w14:paraId="447E0999" w14:textId="3FDF52E5" w:rsidR="003C7BAC" w:rsidRPr="0002112D" w:rsidRDefault="003C7BAC" w:rsidP="003C7BAC">
            <w:pPr>
              <w:tabs>
                <w:tab w:val="left" w:pos="540"/>
                <w:tab w:val="left" w:pos="1440"/>
                <w:tab w:val="left" w:pos="3600"/>
                <w:tab w:val="left" w:pos="3960"/>
              </w:tabs>
              <w:spacing w:after="0" w:line="240" w:lineRule="auto"/>
              <w:ind w:left="540"/>
              <w:rPr>
                <w:rFonts w:ascii="Arial" w:eastAsia="Times New Roman" w:hAnsi="Arial" w:cs="Arial"/>
                <w:lang w:val="ms-MY"/>
              </w:rPr>
            </w:pPr>
            <w:r w:rsidRPr="0002112D">
              <w:rPr>
                <w:rFonts w:ascii="Arial" w:eastAsia="Times New Roman" w:hAnsi="Arial" w:cs="Arial"/>
                <w:lang w:val="ms-MY"/>
              </w:rPr>
              <w:t>Nama</w:t>
            </w:r>
            <w:r w:rsidRPr="0002112D">
              <w:rPr>
                <w:rFonts w:ascii="Arial" w:eastAsia="Times New Roman" w:hAnsi="Arial" w:cs="Arial"/>
                <w:lang w:val="ms-MY"/>
              </w:rPr>
              <w:tab/>
              <w:t xml:space="preserve">          :   ……………………………………………...............</w:t>
            </w:r>
          </w:p>
          <w:p w14:paraId="3243169D" w14:textId="77777777" w:rsidR="003C7BAC" w:rsidRPr="0002112D" w:rsidRDefault="003C7BAC" w:rsidP="003C7BAC">
            <w:pPr>
              <w:spacing w:after="0" w:line="360" w:lineRule="auto"/>
              <w:rPr>
                <w:rFonts w:ascii="Arial" w:eastAsia="Times New Roman" w:hAnsi="Arial" w:cs="Arial"/>
                <w:bCs/>
                <w:i/>
                <w:lang w:val="ms-MY"/>
              </w:rPr>
            </w:pPr>
          </w:p>
        </w:tc>
      </w:tr>
    </w:tbl>
    <w:p w14:paraId="254A1C59" w14:textId="77777777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rPr>
          <w:rFonts w:ascii="Arial" w:eastAsia="Times New Roman" w:hAnsi="Arial" w:cs="Arial"/>
          <w:lang w:val="ms-MY"/>
        </w:rPr>
        <w:sectPr w:rsidR="003C7BAC" w:rsidRPr="0002112D" w:rsidSect="00DA4DDE">
          <w:headerReference w:type="default" r:id="rId8"/>
          <w:footerReference w:type="even" r:id="rId9"/>
          <w:footerReference w:type="default" r:id="rId10"/>
          <w:pgSz w:w="11909" w:h="16834" w:code="9"/>
          <w:pgMar w:top="1021" w:right="852" w:bottom="1021" w:left="1304" w:header="720" w:footer="720" w:gutter="0"/>
          <w:cols w:space="720"/>
          <w:docGrid w:linePitch="360"/>
        </w:sectPr>
      </w:pPr>
    </w:p>
    <w:p w14:paraId="272E3788" w14:textId="3F232851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  <w:r w:rsidRPr="0002112D"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  <w:lastRenderedPageBreak/>
        <w:t>LAMPIRAN 1</w:t>
      </w:r>
    </w:p>
    <w:p w14:paraId="42CE7754" w14:textId="77777777" w:rsidR="006B2402" w:rsidRPr="0002112D" w:rsidRDefault="006B2402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jc w:val="right"/>
        <w:rPr>
          <w:rFonts w:ascii="Arial" w:eastAsia="Times New Roman" w:hAnsi="Arial" w:cs="Arial"/>
          <w:b/>
          <w:i/>
          <w:iCs/>
          <w:sz w:val="20"/>
          <w:szCs w:val="20"/>
          <w:lang w:val="ms-MY"/>
        </w:rPr>
      </w:pPr>
    </w:p>
    <w:p w14:paraId="331534E6" w14:textId="6FA94E81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rPr>
          <w:rFonts w:ascii="Arial" w:eastAsia="Times New Roman" w:hAnsi="Arial" w:cs="Arial"/>
          <w:lang w:val="ms-MY"/>
        </w:rPr>
      </w:pPr>
      <w:r w:rsidRPr="0002112D">
        <w:rPr>
          <w:rFonts w:ascii="Arial" w:eastAsia="Times New Roman" w:hAnsi="Arial" w:cs="Arial"/>
          <w:b/>
          <w:szCs w:val="24"/>
          <w:lang w:val="ms-MY"/>
        </w:rPr>
        <w:t>Anugerah</w:t>
      </w:r>
      <w:r w:rsidRPr="0002112D">
        <w:rPr>
          <w:rFonts w:ascii="Arial" w:eastAsia="Times New Roman" w:hAnsi="Arial" w:cs="Arial"/>
          <w:szCs w:val="24"/>
          <w:lang w:val="ms-MY"/>
        </w:rPr>
        <w:t xml:space="preserve"> </w:t>
      </w:r>
      <w:r w:rsidRPr="0002112D">
        <w:rPr>
          <w:rFonts w:ascii="Arial" w:eastAsia="Times New Roman" w:hAnsi="Arial" w:cs="Arial"/>
          <w:b/>
          <w:szCs w:val="24"/>
          <w:lang w:val="ms-MY"/>
        </w:rPr>
        <w:t>yang Dimenangi</w:t>
      </w:r>
    </w:p>
    <w:p w14:paraId="4F9B22E3" w14:textId="77777777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rPr>
          <w:rFonts w:ascii="Arial" w:eastAsia="Times New Roman" w:hAnsi="Arial" w:cs="Arial"/>
          <w:lang w:val="ms-MY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4253"/>
        <w:gridCol w:w="1276"/>
        <w:gridCol w:w="1559"/>
      </w:tblGrid>
      <w:tr w:rsidR="003C7BAC" w:rsidRPr="0002112D" w14:paraId="203E019F" w14:textId="77777777" w:rsidTr="00E33A68">
        <w:trPr>
          <w:trHeight w:val="802"/>
        </w:trPr>
        <w:tc>
          <w:tcPr>
            <w:tcW w:w="2263" w:type="dxa"/>
            <w:shd w:val="clear" w:color="auto" w:fill="auto"/>
          </w:tcPr>
          <w:p w14:paraId="0D96354F" w14:textId="77777777" w:rsidR="003C7BAC" w:rsidRPr="0002112D" w:rsidRDefault="003C7BAC" w:rsidP="003C7BA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Tajuk Inovasi</w:t>
            </w:r>
          </w:p>
        </w:tc>
        <w:tc>
          <w:tcPr>
            <w:tcW w:w="4253" w:type="dxa"/>
            <w:shd w:val="clear" w:color="auto" w:fill="auto"/>
          </w:tcPr>
          <w:p w14:paraId="5687DF2E" w14:textId="2F455819" w:rsidR="003C7BAC" w:rsidRPr="0002112D" w:rsidRDefault="003C7BAC" w:rsidP="003C7BA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Nama &amp; Peringkat Pertandingan (MARDI</w:t>
            </w:r>
            <w:r w:rsidR="00E33A68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/</w:t>
            </w:r>
            <w:r w:rsidR="00E33A68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Kebangsaan</w:t>
            </w:r>
            <w:r w:rsidR="00E33A68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/</w:t>
            </w:r>
            <w:r w:rsidR="00E33A68">
              <w:rPr>
                <w:rFonts w:ascii="Arial" w:eastAsia="Times New Roman" w:hAnsi="Arial" w:cs="Arial"/>
                <w:b/>
                <w:bCs/>
                <w:lang w:val="ms-MY"/>
              </w:rPr>
              <w:t xml:space="preserve"> </w:t>
            </w: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Antarabangsa)</w:t>
            </w:r>
          </w:p>
        </w:tc>
        <w:tc>
          <w:tcPr>
            <w:tcW w:w="1276" w:type="dxa"/>
            <w:shd w:val="clear" w:color="auto" w:fill="auto"/>
          </w:tcPr>
          <w:p w14:paraId="3589CC7E" w14:textId="77777777" w:rsidR="003C7BAC" w:rsidRPr="0002112D" w:rsidRDefault="003C7BAC" w:rsidP="003C7BA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Tahun</w:t>
            </w:r>
          </w:p>
        </w:tc>
        <w:tc>
          <w:tcPr>
            <w:tcW w:w="1559" w:type="dxa"/>
            <w:shd w:val="clear" w:color="auto" w:fill="auto"/>
          </w:tcPr>
          <w:p w14:paraId="0276BD04" w14:textId="77777777" w:rsidR="003C7BAC" w:rsidRPr="0002112D" w:rsidRDefault="003C7BAC" w:rsidP="003C7BAC">
            <w:pPr>
              <w:spacing w:before="120" w:after="120" w:line="240" w:lineRule="auto"/>
              <w:jc w:val="center"/>
              <w:rPr>
                <w:rFonts w:ascii="Arial" w:eastAsia="Times New Roman" w:hAnsi="Arial" w:cs="Arial"/>
                <w:b/>
                <w:bCs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bCs/>
                <w:lang w:val="ms-MY"/>
              </w:rPr>
              <w:t>Jenis Pingat</w:t>
            </w:r>
          </w:p>
        </w:tc>
      </w:tr>
      <w:tr w:rsidR="003C7BAC" w:rsidRPr="0002112D" w14:paraId="40BFB6FC" w14:textId="77777777" w:rsidTr="00E33A68">
        <w:trPr>
          <w:trHeight w:val="1466"/>
        </w:trPr>
        <w:tc>
          <w:tcPr>
            <w:tcW w:w="2263" w:type="dxa"/>
            <w:shd w:val="clear" w:color="auto" w:fill="auto"/>
          </w:tcPr>
          <w:p w14:paraId="05D0E8F7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4253" w:type="dxa"/>
            <w:shd w:val="clear" w:color="auto" w:fill="auto"/>
          </w:tcPr>
          <w:p w14:paraId="3A85F8B0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Peringkat MARDI</w:t>
            </w:r>
          </w:p>
          <w:p w14:paraId="40A2512D" w14:textId="77777777" w:rsidR="003C7BAC" w:rsidRPr="0002112D" w:rsidRDefault="003C7BAC" w:rsidP="003C7BAC">
            <w:pPr>
              <w:spacing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2E111200" w14:textId="77777777" w:rsidR="003C7BAC" w:rsidRPr="0002112D" w:rsidRDefault="003C7BAC" w:rsidP="003C7BAC">
            <w:pPr>
              <w:spacing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  <w:p w14:paraId="5FEC5DFE" w14:textId="77777777" w:rsidR="003C7BAC" w:rsidRPr="0002112D" w:rsidRDefault="003C7BAC" w:rsidP="003C7BAC">
            <w:pPr>
              <w:spacing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1276" w:type="dxa"/>
            <w:shd w:val="clear" w:color="auto" w:fill="auto"/>
          </w:tcPr>
          <w:p w14:paraId="09DECADE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1559" w:type="dxa"/>
            <w:shd w:val="clear" w:color="auto" w:fill="auto"/>
          </w:tcPr>
          <w:p w14:paraId="43196836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  <w:tr w:rsidR="003C7BAC" w:rsidRPr="0002112D" w14:paraId="1F4DDEFD" w14:textId="77777777" w:rsidTr="00E33A68">
        <w:trPr>
          <w:trHeight w:val="1359"/>
        </w:trPr>
        <w:tc>
          <w:tcPr>
            <w:tcW w:w="2263" w:type="dxa"/>
            <w:shd w:val="clear" w:color="auto" w:fill="auto"/>
          </w:tcPr>
          <w:p w14:paraId="15DBB372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4253" w:type="dxa"/>
            <w:shd w:val="clear" w:color="auto" w:fill="auto"/>
          </w:tcPr>
          <w:p w14:paraId="287FE459" w14:textId="69B57732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Peringkat Kebangsaan</w:t>
            </w:r>
          </w:p>
          <w:p w14:paraId="4D67EC32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26DD070B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0863F26A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7D576F92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  <w:tc>
          <w:tcPr>
            <w:tcW w:w="1276" w:type="dxa"/>
            <w:shd w:val="clear" w:color="auto" w:fill="auto"/>
          </w:tcPr>
          <w:p w14:paraId="1E60348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1559" w:type="dxa"/>
            <w:shd w:val="clear" w:color="auto" w:fill="auto"/>
          </w:tcPr>
          <w:p w14:paraId="6BCC7FC0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  <w:tr w:rsidR="003C7BAC" w:rsidRPr="0002112D" w14:paraId="567E842E" w14:textId="77777777" w:rsidTr="00E33A68">
        <w:trPr>
          <w:trHeight w:val="1348"/>
        </w:trPr>
        <w:tc>
          <w:tcPr>
            <w:tcW w:w="2263" w:type="dxa"/>
            <w:shd w:val="clear" w:color="auto" w:fill="auto"/>
          </w:tcPr>
          <w:p w14:paraId="09705BAB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4253" w:type="dxa"/>
            <w:shd w:val="clear" w:color="auto" w:fill="auto"/>
          </w:tcPr>
          <w:p w14:paraId="367954BC" w14:textId="71AABAF0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  <w:r w:rsidRPr="0002112D">
              <w:rPr>
                <w:rFonts w:ascii="Arial" w:eastAsia="Times New Roman" w:hAnsi="Arial" w:cs="Arial"/>
                <w:b/>
                <w:lang w:val="ms-MY"/>
              </w:rPr>
              <w:t>Peringkat Antarabangsa</w:t>
            </w:r>
          </w:p>
          <w:p w14:paraId="67B4912D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1532663C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4988BB14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  <w:p w14:paraId="1D7DB959" w14:textId="77777777" w:rsidR="003C7BAC" w:rsidRPr="0002112D" w:rsidRDefault="003C7BAC" w:rsidP="003C7BAC">
            <w:pPr>
              <w:spacing w:after="0" w:line="240" w:lineRule="auto"/>
              <w:rPr>
                <w:rFonts w:ascii="Arial" w:eastAsia="Times New Roman" w:hAnsi="Arial" w:cs="Arial"/>
                <w:b/>
                <w:lang w:val="ms-MY"/>
              </w:rPr>
            </w:pPr>
          </w:p>
        </w:tc>
        <w:tc>
          <w:tcPr>
            <w:tcW w:w="1276" w:type="dxa"/>
            <w:shd w:val="clear" w:color="auto" w:fill="auto"/>
          </w:tcPr>
          <w:p w14:paraId="7B3C3EF4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  <w:tc>
          <w:tcPr>
            <w:tcW w:w="1559" w:type="dxa"/>
            <w:shd w:val="clear" w:color="auto" w:fill="auto"/>
          </w:tcPr>
          <w:p w14:paraId="51481C9D" w14:textId="77777777" w:rsidR="003C7BAC" w:rsidRPr="0002112D" w:rsidRDefault="003C7BAC" w:rsidP="003C7BAC">
            <w:pPr>
              <w:spacing w:before="120" w:after="120" w:line="240" w:lineRule="auto"/>
              <w:rPr>
                <w:rFonts w:ascii="Arial" w:eastAsia="Times New Roman" w:hAnsi="Arial" w:cs="Arial"/>
                <w:bCs/>
                <w:lang w:val="ms-MY"/>
              </w:rPr>
            </w:pPr>
          </w:p>
        </w:tc>
      </w:tr>
    </w:tbl>
    <w:p w14:paraId="4EA1CE0C" w14:textId="77777777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rPr>
          <w:rFonts w:ascii="Arial" w:eastAsia="Times New Roman" w:hAnsi="Arial" w:cs="Arial"/>
          <w:lang w:val="ms-MY"/>
        </w:rPr>
      </w:pPr>
    </w:p>
    <w:p w14:paraId="306A8D6F" w14:textId="77777777" w:rsidR="003C7BAC" w:rsidRPr="0002112D" w:rsidRDefault="003C7BAC" w:rsidP="003C7BAC">
      <w:pPr>
        <w:tabs>
          <w:tab w:val="left" w:pos="540"/>
          <w:tab w:val="left" w:pos="1440"/>
          <w:tab w:val="left" w:pos="3600"/>
          <w:tab w:val="left" w:pos="3960"/>
        </w:tabs>
        <w:spacing w:after="0" w:line="240" w:lineRule="auto"/>
        <w:rPr>
          <w:rFonts w:ascii="Arial" w:eastAsia="Times New Roman" w:hAnsi="Arial" w:cs="Arial"/>
          <w:lang w:val="ms-MY"/>
        </w:rPr>
      </w:pPr>
    </w:p>
    <w:p w14:paraId="02C0A475" w14:textId="77777777" w:rsidR="003C7BAC" w:rsidRPr="0002112D" w:rsidRDefault="003C7BAC" w:rsidP="003C7BAC">
      <w:pPr>
        <w:spacing w:after="0" w:line="240" w:lineRule="auto"/>
        <w:rPr>
          <w:rFonts w:ascii="Arial" w:eastAsia="Times New Roman" w:hAnsi="Arial" w:cs="Arial"/>
          <w:b/>
          <w:bCs/>
          <w:lang w:val="ms-MY"/>
        </w:rPr>
      </w:pPr>
    </w:p>
    <w:p w14:paraId="2FFCFB18" w14:textId="77777777" w:rsidR="003C7BAC" w:rsidRPr="0002112D" w:rsidRDefault="003C7BAC">
      <w:pPr>
        <w:rPr>
          <w:lang w:val="ms-MY"/>
        </w:rPr>
      </w:pPr>
    </w:p>
    <w:sectPr w:rsidR="003C7BAC" w:rsidRPr="0002112D" w:rsidSect="003C7B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83BC3" w14:textId="77777777" w:rsidR="00C00F7F" w:rsidRDefault="00C00F7F">
      <w:pPr>
        <w:spacing w:after="0" w:line="240" w:lineRule="auto"/>
      </w:pPr>
      <w:r>
        <w:separator/>
      </w:r>
    </w:p>
  </w:endnote>
  <w:endnote w:type="continuationSeparator" w:id="0">
    <w:p w14:paraId="1A4B724C" w14:textId="77777777" w:rsidR="00C00F7F" w:rsidRDefault="00C00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CF35" w14:textId="77777777" w:rsidR="001D756D" w:rsidRDefault="004E13D7" w:rsidP="00BC4C8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22F8FF" w14:textId="77777777" w:rsidR="001D756D" w:rsidRDefault="00660929" w:rsidP="006446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81618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6305D52" w14:textId="70FF615A" w:rsidR="00EC0157" w:rsidRDefault="00EC0157">
            <w:pPr>
              <w:pStyle w:val="Footer"/>
              <w:jc w:val="right"/>
            </w:pPr>
            <w:r w:rsidRPr="00EC0157">
              <w:rPr>
                <w:i/>
                <w:iCs/>
                <w:sz w:val="20"/>
                <w:szCs w:val="20"/>
              </w:rPr>
              <w:t xml:space="preserve">Muka surat </w: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instrText xml:space="preserve"> PAGE </w:instrTex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EC0157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  <w:r w:rsidRPr="00EC0157">
              <w:rPr>
                <w:i/>
                <w:iCs/>
                <w:sz w:val="20"/>
                <w:szCs w:val="20"/>
              </w:rPr>
              <w:t xml:space="preserve"> daripada </w: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begin"/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instrText xml:space="preserve"> NUMPAGES  </w:instrTex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separate"/>
            </w:r>
            <w:r w:rsidRPr="00EC0157">
              <w:rPr>
                <w:b/>
                <w:bCs/>
                <w:i/>
                <w:iCs/>
                <w:noProof/>
                <w:sz w:val="20"/>
                <w:szCs w:val="20"/>
              </w:rPr>
              <w:t>2</w:t>
            </w:r>
            <w:r w:rsidRPr="00EC0157">
              <w:rPr>
                <w:b/>
                <w:bCs/>
                <w:i/>
                <w:iCs/>
                <w:sz w:val="20"/>
                <w:szCs w:val="20"/>
              </w:rPr>
              <w:fldChar w:fldCharType="end"/>
            </w:r>
          </w:p>
        </w:sdtContent>
      </w:sdt>
    </w:sdtContent>
  </w:sdt>
  <w:p w14:paraId="486BB8E6" w14:textId="77777777" w:rsidR="00EC0157" w:rsidRDefault="00EC01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82095" w14:textId="77777777" w:rsidR="00C00F7F" w:rsidRDefault="00C00F7F">
      <w:pPr>
        <w:spacing w:after="0" w:line="240" w:lineRule="auto"/>
      </w:pPr>
      <w:r>
        <w:separator/>
      </w:r>
    </w:p>
  </w:footnote>
  <w:footnote w:type="continuationSeparator" w:id="0">
    <w:p w14:paraId="0BC7F864" w14:textId="77777777" w:rsidR="00C00F7F" w:rsidRDefault="00C00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1DAC5" w14:textId="57D4E57A" w:rsidR="000C0CE6" w:rsidRPr="00491439" w:rsidRDefault="004E13D7">
    <w:pPr>
      <w:pStyle w:val="Header"/>
      <w:rPr>
        <w:b/>
        <w:bCs/>
        <w:sz w:val="24"/>
      </w:rPr>
    </w:pPr>
    <w:r>
      <w:tab/>
    </w:r>
    <w:r>
      <w:tab/>
    </w:r>
    <w:r w:rsidRPr="00491439">
      <w:rPr>
        <w:b/>
        <w:bCs/>
        <w:sz w:val="24"/>
      </w:rPr>
      <w:t xml:space="preserve">AIM </w:t>
    </w:r>
    <w:r w:rsidR="003B474E">
      <w:rPr>
        <w:b/>
        <w:bCs/>
        <w:sz w:val="24"/>
      </w:rP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0F3"/>
    <w:multiLevelType w:val="hybridMultilevel"/>
    <w:tmpl w:val="6194D9E0"/>
    <w:lvl w:ilvl="0" w:tplc="AFF27D9C">
      <w:start w:val="1"/>
      <w:numFmt w:val="decimal"/>
      <w:lvlText w:val="5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D76C2"/>
    <w:multiLevelType w:val="hybridMultilevel"/>
    <w:tmpl w:val="9DA66B36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42967"/>
    <w:multiLevelType w:val="hybridMultilevel"/>
    <w:tmpl w:val="17102CDE"/>
    <w:lvl w:ilvl="0" w:tplc="99BA0B5C">
      <w:start w:val="1"/>
      <w:numFmt w:val="decimal"/>
      <w:lvlText w:val="1.%1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B5EA0"/>
    <w:multiLevelType w:val="hybridMultilevel"/>
    <w:tmpl w:val="C76E5972"/>
    <w:lvl w:ilvl="0" w:tplc="2AE85594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E4FE3"/>
    <w:multiLevelType w:val="hybridMultilevel"/>
    <w:tmpl w:val="0B02A5D8"/>
    <w:lvl w:ilvl="0" w:tplc="DA520426">
      <w:start w:val="1"/>
      <w:numFmt w:val="decimal"/>
      <w:lvlText w:val="7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142E44"/>
    <w:multiLevelType w:val="hybridMultilevel"/>
    <w:tmpl w:val="63CE570C"/>
    <w:lvl w:ilvl="0" w:tplc="AAA2949E">
      <w:start w:val="1"/>
      <w:numFmt w:val="decimal"/>
      <w:lvlText w:val="4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856DD"/>
    <w:multiLevelType w:val="multilevel"/>
    <w:tmpl w:val="BB4E2738"/>
    <w:lvl w:ilvl="0">
      <w:start w:val="1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7" w15:restartNumberingAfterBreak="0">
    <w:nsid w:val="3C3D2A84"/>
    <w:multiLevelType w:val="hybridMultilevel"/>
    <w:tmpl w:val="0A98AFFE"/>
    <w:lvl w:ilvl="0" w:tplc="6C28B1BC">
      <w:start w:val="1"/>
      <w:numFmt w:val="decimal"/>
      <w:lvlText w:val="8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B150D"/>
    <w:multiLevelType w:val="hybridMultilevel"/>
    <w:tmpl w:val="91142FA8"/>
    <w:lvl w:ilvl="0" w:tplc="E3281200">
      <w:start w:val="1"/>
      <w:numFmt w:val="decimal"/>
      <w:lvlText w:val="2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D87448"/>
    <w:multiLevelType w:val="hybridMultilevel"/>
    <w:tmpl w:val="5DEA437C"/>
    <w:lvl w:ilvl="0" w:tplc="37700F08">
      <w:start w:val="1"/>
      <w:numFmt w:val="decimal"/>
      <w:lvlText w:val="3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562A43"/>
    <w:multiLevelType w:val="hybridMultilevel"/>
    <w:tmpl w:val="F3965754"/>
    <w:lvl w:ilvl="0" w:tplc="01D6CD8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6B1454"/>
    <w:multiLevelType w:val="multilevel"/>
    <w:tmpl w:val="15D01B2E"/>
    <w:lvl w:ilvl="0">
      <w:start w:val="1"/>
      <w:numFmt w:val="decimal"/>
      <w:lvlText w:val="%1.0"/>
      <w:lvlJc w:val="left"/>
      <w:pPr>
        <w:ind w:left="1776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48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5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36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8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80" w:hanging="1800"/>
      </w:pPr>
      <w:rPr>
        <w:rFonts w:hint="default"/>
      </w:rPr>
    </w:lvl>
  </w:abstractNum>
  <w:abstractNum w:abstractNumId="12" w15:restartNumberingAfterBreak="0">
    <w:nsid w:val="5A2D4C97"/>
    <w:multiLevelType w:val="hybridMultilevel"/>
    <w:tmpl w:val="A6BE4AC8"/>
    <w:lvl w:ilvl="0" w:tplc="3A764246">
      <w:start w:val="1"/>
      <w:numFmt w:val="decimal"/>
      <w:lvlText w:val="%1.0"/>
      <w:lvlJc w:val="left"/>
      <w:pPr>
        <w:ind w:left="720" w:hanging="360"/>
      </w:pPr>
      <w:rPr>
        <w:rFonts w:ascii="Arial" w:hAnsi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13E7A"/>
    <w:multiLevelType w:val="hybridMultilevel"/>
    <w:tmpl w:val="4B80FA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801C02"/>
    <w:multiLevelType w:val="hybridMultilevel"/>
    <w:tmpl w:val="443038C2"/>
    <w:lvl w:ilvl="0" w:tplc="5D8C4208">
      <w:start w:val="1"/>
      <w:numFmt w:val="decimal"/>
      <w:lvlText w:val="6.%1"/>
      <w:lvlJc w:val="left"/>
      <w:pPr>
        <w:ind w:left="720" w:hanging="360"/>
      </w:pPr>
      <w:rPr>
        <w:rFonts w:ascii="Arial" w:hAnsi="Arial" w:cs="Arial" w:hint="default"/>
        <w:b/>
        <w:i w:val="0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2503CA"/>
    <w:multiLevelType w:val="hybridMultilevel"/>
    <w:tmpl w:val="1B3C1D10"/>
    <w:lvl w:ilvl="0" w:tplc="E8860FBC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7873829">
    <w:abstractNumId w:val="3"/>
  </w:num>
  <w:num w:numId="2" w16cid:durableId="962662210">
    <w:abstractNumId w:val="10"/>
  </w:num>
  <w:num w:numId="3" w16cid:durableId="1386175463">
    <w:abstractNumId w:val="13"/>
  </w:num>
  <w:num w:numId="4" w16cid:durableId="1943604566">
    <w:abstractNumId w:val="1"/>
  </w:num>
  <w:num w:numId="5" w16cid:durableId="1870482859">
    <w:abstractNumId w:val="15"/>
  </w:num>
  <w:num w:numId="6" w16cid:durableId="580141592">
    <w:abstractNumId w:val="12"/>
  </w:num>
  <w:num w:numId="7" w16cid:durableId="830874361">
    <w:abstractNumId w:val="2"/>
  </w:num>
  <w:num w:numId="8" w16cid:durableId="13001596">
    <w:abstractNumId w:val="8"/>
  </w:num>
  <w:num w:numId="9" w16cid:durableId="348797772">
    <w:abstractNumId w:val="9"/>
  </w:num>
  <w:num w:numId="10" w16cid:durableId="2134667767">
    <w:abstractNumId w:val="5"/>
  </w:num>
  <w:num w:numId="11" w16cid:durableId="1835753498">
    <w:abstractNumId w:val="0"/>
  </w:num>
  <w:num w:numId="12" w16cid:durableId="1487017481">
    <w:abstractNumId w:val="14"/>
  </w:num>
  <w:num w:numId="13" w16cid:durableId="1246263721">
    <w:abstractNumId w:val="4"/>
  </w:num>
  <w:num w:numId="14" w16cid:durableId="1132360025">
    <w:abstractNumId w:val="7"/>
  </w:num>
  <w:num w:numId="15" w16cid:durableId="696126278">
    <w:abstractNumId w:val="6"/>
  </w:num>
  <w:num w:numId="16" w16cid:durableId="8335744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sDQ2NjUG0kbm5ko6SsGpxcWZ+XkgBSa1AD1CHBgsAAAA"/>
  </w:docVars>
  <w:rsids>
    <w:rsidRoot w:val="003D3180"/>
    <w:rsid w:val="0001427B"/>
    <w:rsid w:val="0002112D"/>
    <w:rsid w:val="00062126"/>
    <w:rsid w:val="00072FA7"/>
    <w:rsid w:val="000B4351"/>
    <w:rsid w:val="000E144A"/>
    <w:rsid w:val="001246D2"/>
    <w:rsid w:val="001351E5"/>
    <w:rsid w:val="001D5145"/>
    <w:rsid w:val="00243B23"/>
    <w:rsid w:val="003477D5"/>
    <w:rsid w:val="003A02E6"/>
    <w:rsid w:val="003B474E"/>
    <w:rsid w:val="003C7BAC"/>
    <w:rsid w:val="003D3180"/>
    <w:rsid w:val="003F64C2"/>
    <w:rsid w:val="0041450C"/>
    <w:rsid w:val="004729AB"/>
    <w:rsid w:val="004E13D7"/>
    <w:rsid w:val="00567D84"/>
    <w:rsid w:val="0063011E"/>
    <w:rsid w:val="00634ADC"/>
    <w:rsid w:val="00660929"/>
    <w:rsid w:val="00695680"/>
    <w:rsid w:val="006A2B00"/>
    <w:rsid w:val="006B2402"/>
    <w:rsid w:val="0070525F"/>
    <w:rsid w:val="00705C94"/>
    <w:rsid w:val="00740202"/>
    <w:rsid w:val="007B5BDB"/>
    <w:rsid w:val="00805048"/>
    <w:rsid w:val="008715AE"/>
    <w:rsid w:val="008F1158"/>
    <w:rsid w:val="00930925"/>
    <w:rsid w:val="00980B4D"/>
    <w:rsid w:val="009A3FAB"/>
    <w:rsid w:val="009F4D9E"/>
    <w:rsid w:val="00A61352"/>
    <w:rsid w:val="00A86473"/>
    <w:rsid w:val="00AA4E3F"/>
    <w:rsid w:val="00B62677"/>
    <w:rsid w:val="00BE5648"/>
    <w:rsid w:val="00C00F7F"/>
    <w:rsid w:val="00CD0D08"/>
    <w:rsid w:val="00CE4169"/>
    <w:rsid w:val="00D32473"/>
    <w:rsid w:val="00D46881"/>
    <w:rsid w:val="00DA4DDE"/>
    <w:rsid w:val="00DB07C8"/>
    <w:rsid w:val="00DE0ACA"/>
    <w:rsid w:val="00E33A68"/>
    <w:rsid w:val="00E91395"/>
    <w:rsid w:val="00EC0157"/>
    <w:rsid w:val="00EE40C8"/>
    <w:rsid w:val="00F846EA"/>
    <w:rsid w:val="00FA3B5E"/>
    <w:rsid w:val="00FA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03176"/>
  <w15:chartTrackingRefBased/>
  <w15:docId w15:val="{2A881F32-1EBD-4551-9CDA-521DB1E1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180"/>
    <w:pPr>
      <w:spacing w:after="200" w:line="276" w:lineRule="auto"/>
    </w:pPr>
    <w:rPr>
      <w:rFonts w:ascii="Calibri" w:eastAsia="Calibri" w:hAnsi="Calibri" w:cs="Times New Roman"/>
      <w:lang w:val="en-MY"/>
    </w:rPr>
  </w:style>
  <w:style w:type="paragraph" w:styleId="Heading1">
    <w:name w:val="heading 1"/>
    <w:basedOn w:val="Normal"/>
    <w:next w:val="Normal"/>
    <w:link w:val="Heading1Char"/>
    <w:qFormat/>
    <w:rsid w:val="008F1158"/>
    <w:pPr>
      <w:keepNext/>
      <w:spacing w:after="100" w:line="240" w:lineRule="auto"/>
      <w:ind w:left="720"/>
      <w:outlineLvl w:val="0"/>
    </w:pPr>
    <w:rPr>
      <w:rFonts w:ascii="Arial" w:eastAsia="Times New Roman" w:hAnsi="Arial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318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18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C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7BAC"/>
    <w:rPr>
      <w:rFonts w:ascii="Calibri" w:eastAsia="Calibri" w:hAnsi="Calibri" w:cs="Times New Roman"/>
      <w:lang w:val="en-MY"/>
    </w:rPr>
  </w:style>
  <w:style w:type="paragraph" w:styleId="Header">
    <w:name w:val="header"/>
    <w:basedOn w:val="Normal"/>
    <w:link w:val="HeaderChar"/>
    <w:uiPriority w:val="99"/>
    <w:unhideWhenUsed/>
    <w:rsid w:val="003C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7BAC"/>
    <w:rPr>
      <w:rFonts w:ascii="Calibri" w:eastAsia="Calibri" w:hAnsi="Calibri" w:cs="Times New Roman"/>
      <w:lang w:val="en-MY"/>
    </w:rPr>
  </w:style>
  <w:style w:type="character" w:styleId="PageNumber">
    <w:name w:val="page number"/>
    <w:basedOn w:val="DefaultParagraphFont"/>
    <w:rsid w:val="003C7BAC"/>
  </w:style>
  <w:style w:type="table" w:customStyle="1" w:styleId="TableGrid1">
    <w:name w:val="Table Grid1"/>
    <w:basedOn w:val="TableNormal"/>
    <w:next w:val="TableGrid"/>
    <w:uiPriority w:val="39"/>
    <w:rsid w:val="00980B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F1158"/>
    <w:rPr>
      <w:rFonts w:ascii="Arial" w:eastAsia="Times New Roman" w:hAnsi="Arial" w:cs="Times New Roman"/>
      <w:b/>
      <w:bCs/>
      <w:sz w:val="28"/>
      <w:szCs w:val="24"/>
      <w:lang w:val="en-GB" w:eastAsia="x-none"/>
    </w:rPr>
  </w:style>
  <w:style w:type="paragraph" w:styleId="Revision">
    <w:name w:val="Revision"/>
    <w:hidden/>
    <w:uiPriority w:val="99"/>
    <w:semiHidden/>
    <w:rsid w:val="00805048"/>
    <w:pPr>
      <w:spacing w:after="0" w:line="240" w:lineRule="auto"/>
    </w:pPr>
    <w:rPr>
      <w:rFonts w:ascii="Calibri" w:eastAsia="Calibri" w:hAnsi="Calibri" w:cs="Times New Roman"/>
      <w:lang w:val="en-MY"/>
    </w:rPr>
  </w:style>
  <w:style w:type="character" w:styleId="Hyperlink">
    <w:name w:val="Hyperlink"/>
    <w:basedOn w:val="DefaultParagraphFont"/>
    <w:uiPriority w:val="99"/>
    <w:unhideWhenUsed/>
    <w:rsid w:val="00AA4E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E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SA HOSNI</dc:creator>
  <cp:keywords/>
  <dc:description/>
  <cp:lastModifiedBy>Mohd Shukri Mat Ali</cp:lastModifiedBy>
  <cp:revision>14</cp:revision>
  <dcterms:created xsi:type="dcterms:W3CDTF">2022-07-25T14:04:00Z</dcterms:created>
  <dcterms:modified xsi:type="dcterms:W3CDTF">2022-07-25T14:58:00Z</dcterms:modified>
</cp:coreProperties>
</file>